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2CE8DC" w14:textId="6415BD58" w:rsidR="003032D8" w:rsidRDefault="003032D8" w:rsidP="003032D8">
      <w:pPr>
        <w:jc w:val="center"/>
        <w:rPr>
          <w:noProof/>
        </w:rPr>
      </w:pPr>
      <w:r w:rsidRPr="005C7FEF">
        <w:rPr>
          <w:rFonts w:cstheme="minorHAnsi"/>
          <w:b/>
          <w:bCs/>
          <w:color w:val="D2232A"/>
          <w:sz w:val="48"/>
          <w:szCs w:val="48"/>
        </w:rPr>
        <w:t>2024-2025 CAN Calendar</w:t>
      </w:r>
    </w:p>
    <w:p w14:paraId="477B6210" w14:textId="5F32C090" w:rsidR="00B25C33" w:rsidRDefault="00A15CC3" w:rsidP="0010118C">
      <w:pPr>
        <w:pStyle w:val="Title"/>
        <w:jc w:val="center"/>
        <w:rPr>
          <w:b/>
          <w:bCs/>
          <w:noProof/>
        </w:rPr>
        <w:sectPr w:rsidR="00B25C33" w:rsidSect="00CD38D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5840" w:h="12240" w:orient="landscape"/>
          <w:pgMar w:top="173" w:right="173" w:bottom="173" w:left="173" w:header="706" w:footer="706" w:gutter="0"/>
          <w:cols w:space="708"/>
          <w:docGrid w:linePitch="360"/>
        </w:sectPr>
      </w:pPr>
      <w:r w:rsidRPr="00A15CC3">
        <w:rPr>
          <w:b/>
          <w:bCs/>
          <w:noProof/>
        </w:rPr>
        <w:drawing>
          <wp:inline distT="0" distB="0" distL="0" distR="0" wp14:anchorId="52C204F5" wp14:editId="46E13117">
            <wp:extent cx="9163050" cy="5305391"/>
            <wp:effectExtent l="0" t="0" r="0" b="0"/>
            <wp:docPr id="1795787954" name="Picture 2" descr="The 2024-2025 CAN Calendar represented as a table with rows for months and columns for event types. This information is represented on the following pag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787954" name="Picture 2" descr="The 2024-2025 CAN Calendar represented as a table with rows for months and columns for event types. This information is represented on the following pages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65444" cy="5306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199C3D" w14:textId="520E58DC" w:rsidR="0010118C" w:rsidRPr="00035E92" w:rsidRDefault="0010118C" w:rsidP="00035E92">
      <w:pPr>
        <w:jc w:val="center"/>
        <w:rPr>
          <w:rFonts w:cstheme="minorHAnsi"/>
          <w:b/>
          <w:bCs/>
          <w:color w:val="D2232A"/>
          <w:sz w:val="48"/>
          <w:szCs w:val="48"/>
        </w:rPr>
      </w:pPr>
      <w:r w:rsidRPr="00035E92">
        <w:rPr>
          <w:rFonts w:cstheme="minorHAnsi"/>
          <w:b/>
          <w:bCs/>
          <w:color w:val="D2232A"/>
          <w:sz w:val="48"/>
          <w:szCs w:val="48"/>
        </w:rPr>
        <w:lastRenderedPageBreak/>
        <w:t xml:space="preserve">2024-2025 CAN Calendar </w:t>
      </w:r>
    </w:p>
    <w:p w14:paraId="3F83A8FD" w14:textId="7214A68E" w:rsidR="60686A19" w:rsidRPr="001D3CEE" w:rsidRDefault="60686A19" w:rsidP="5D08C271">
      <w:pPr>
        <w:spacing w:before="240"/>
        <w:rPr>
          <w:noProof/>
        </w:rPr>
      </w:pPr>
      <w:r w:rsidRPr="001D3CEE">
        <w:rPr>
          <w:noProof/>
        </w:rPr>
        <w:t xml:space="preserve">2024-2025 CAN Events can be viewed below by either </w:t>
      </w:r>
      <w:hyperlink w:anchor="_2024-2025_CAN_Events">
        <w:r w:rsidRPr="001D3CEE">
          <w:rPr>
            <w:rStyle w:val="Hyperlink"/>
            <w:noProof/>
          </w:rPr>
          <w:t>meeting type</w:t>
        </w:r>
      </w:hyperlink>
      <w:r w:rsidRPr="001D3CEE">
        <w:rPr>
          <w:noProof/>
        </w:rPr>
        <w:t xml:space="preserve"> or </w:t>
      </w:r>
      <w:hyperlink w:anchor="_2024-2025_CAN_Events_1">
        <w:r w:rsidRPr="001D3CEE">
          <w:rPr>
            <w:rStyle w:val="Hyperlink"/>
            <w:noProof/>
          </w:rPr>
          <w:t>month</w:t>
        </w:r>
      </w:hyperlink>
      <w:r w:rsidRPr="001D3CEE">
        <w:rPr>
          <w:noProof/>
        </w:rPr>
        <w:t>.</w:t>
      </w:r>
    </w:p>
    <w:p w14:paraId="17590A14" w14:textId="3E2A26D1" w:rsidR="7AAF611C" w:rsidRDefault="7AAF611C" w:rsidP="5D08C271">
      <w:pPr>
        <w:pStyle w:val="Heading1"/>
        <w:rPr>
          <w:b/>
          <w:bCs/>
          <w:sz w:val="52"/>
          <w:szCs w:val="52"/>
          <w:lang w:val="en-US"/>
        </w:rPr>
      </w:pPr>
      <w:bookmarkStart w:id="0" w:name="_2024-2025_CAN_Events"/>
      <w:r w:rsidRPr="5D08C271">
        <w:rPr>
          <w:noProof/>
        </w:rPr>
        <w:t xml:space="preserve">2024-2025 CAN Events by </w:t>
      </w:r>
      <w:bookmarkEnd w:id="0"/>
      <w:r w:rsidR="631E9FB6" w:rsidRPr="5D08C271">
        <w:rPr>
          <w:noProof/>
        </w:rPr>
        <w:t>Meeting Type</w:t>
      </w:r>
    </w:p>
    <w:p w14:paraId="2998F8CB" w14:textId="77777777" w:rsidR="002A066C" w:rsidRDefault="002A066C" w:rsidP="002A066C">
      <w:pPr>
        <w:pStyle w:val="Heading2"/>
        <w:rPr>
          <w:b w:val="0"/>
          <w:bCs/>
          <w:sz w:val="32"/>
          <w:szCs w:val="32"/>
          <w:lang w:val="en-US"/>
        </w:rPr>
      </w:pPr>
      <w:r w:rsidRPr="5D08C271">
        <w:rPr>
          <w:lang w:val="en-US"/>
        </w:rPr>
        <w:t>Governing Council Meetings</w:t>
      </w:r>
    </w:p>
    <w:p w14:paraId="4BEA9BF9" w14:textId="36EA4058" w:rsidR="002A066C" w:rsidRPr="00DA21F2" w:rsidRDefault="002A066C" w:rsidP="00F37182">
      <w:pPr>
        <w:pStyle w:val="ListParagraph"/>
        <w:numPr>
          <w:ilvl w:val="0"/>
          <w:numId w:val="45"/>
        </w:numPr>
        <w:spacing w:after="0" w:line="360" w:lineRule="auto"/>
      </w:pPr>
      <w:r w:rsidRPr="6428FC70">
        <w:t>Wednesday, October 2, 2024</w:t>
      </w:r>
      <w:r w:rsidR="00593271" w:rsidRPr="6428FC70">
        <w:t xml:space="preserve">. </w:t>
      </w:r>
      <w:r w:rsidR="001112CC" w:rsidRPr="6428FC70">
        <w:t xml:space="preserve"> </w:t>
      </w:r>
      <w:r w:rsidRPr="6428FC70">
        <w:t xml:space="preserve">4:00 </w:t>
      </w:r>
      <w:r>
        <w:t>to</w:t>
      </w:r>
      <w:r w:rsidRPr="6428FC70">
        <w:t xml:space="preserve"> 6:00 </w:t>
      </w:r>
      <w:r w:rsidR="49D4E377">
        <w:t>p.m</w:t>
      </w:r>
      <w:r w:rsidR="75B0F035" w:rsidRPr="6428FC70">
        <w:t>.</w:t>
      </w:r>
      <w:r w:rsidRPr="6428FC70">
        <w:t xml:space="preserve"> ET</w:t>
      </w:r>
    </w:p>
    <w:p w14:paraId="5AB4B766" w14:textId="3AA59E8E" w:rsidR="002A066C" w:rsidRPr="00F37182" w:rsidRDefault="002A066C" w:rsidP="00F37182">
      <w:pPr>
        <w:pStyle w:val="ListParagraph"/>
        <w:numPr>
          <w:ilvl w:val="0"/>
          <w:numId w:val="45"/>
        </w:numPr>
        <w:spacing w:after="0" w:line="360" w:lineRule="auto"/>
        <w:rPr>
          <w:lang w:val="en-US"/>
        </w:rPr>
      </w:pPr>
      <w:r w:rsidRPr="00F37182">
        <w:rPr>
          <w:lang w:val="en-US"/>
        </w:rPr>
        <w:t>Tuesday, December 3, 2024</w:t>
      </w:r>
      <w:r w:rsidR="00DA21F2" w:rsidRPr="00F37182">
        <w:rPr>
          <w:lang w:val="en-US"/>
        </w:rPr>
        <w:t xml:space="preserve"> (In Person During Business Meeting).  </w:t>
      </w:r>
      <w:r w:rsidRPr="00F37182">
        <w:rPr>
          <w:lang w:val="en-US"/>
        </w:rPr>
        <w:t xml:space="preserve">12:30 to 1:30 </w:t>
      </w:r>
      <w:r w:rsidR="6C2F345E">
        <w:t>p.m</w:t>
      </w:r>
      <w:r w:rsidR="75B0F035">
        <w:t>.</w:t>
      </w:r>
      <w:r>
        <w:t xml:space="preserve"> ET</w:t>
      </w:r>
    </w:p>
    <w:p w14:paraId="10643296" w14:textId="0B3FB672" w:rsidR="002A066C" w:rsidRPr="00DA21F2" w:rsidRDefault="002A066C" w:rsidP="00F37182">
      <w:pPr>
        <w:pStyle w:val="ListParagraph"/>
        <w:numPr>
          <w:ilvl w:val="0"/>
          <w:numId w:val="45"/>
        </w:numPr>
        <w:spacing w:after="0" w:line="360" w:lineRule="auto"/>
        <w:jc w:val="both"/>
      </w:pPr>
      <w:r w:rsidRPr="6428FC70">
        <w:t>Wednesday, February 5, 2025</w:t>
      </w:r>
      <w:r w:rsidR="00DA21F2" w:rsidRPr="6428FC70">
        <w:t xml:space="preserve">.  </w:t>
      </w:r>
      <w:r w:rsidRPr="6428FC70">
        <w:t xml:space="preserve">4:00 </w:t>
      </w:r>
      <w:r>
        <w:t>to</w:t>
      </w:r>
      <w:r w:rsidRPr="6428FC70">
        <w:t xml:space="preserve"> 6:00 </w:t>
      </w:r>
      <w:r w:rsidR="79FA66C5">
        <w:t>p.m</w:t>
      </w:r>
      <w:r w:rsidR="75B0F035" w:rsidRPr="6428FC70">
        <w:t>.</w:t>
      </w:r>
      <w:r w:rsidRPr="6428FC70">
        <w:t xml:space="preserve"> ET</w:t>
      </w:r>
    </w:p>
    <w:p w14:paraId="39A8F925" w14:textId="697FAEB0" w:rsidR="6428FC70" w:rsidRPr="005460B5" w:rsidRDefault="44AFBA58" w:rsidP="00F37182">
      <w:pPr>
        <w:pStyle w:val="ListParagraph"/>
        <w:numPr>
          <w:ilvl w:val="0"/>
          <w:numId w:val="45"/>
        </w:numPr>
        <w:spacing w:line="360" w:lineRule="auto"/>
        <w:jc w:val="both"/>
      </w:pPr>
      <w:r w:rsidRPr="6428FC70">
        <w:t>Wednesday, May 28, 2025</w:t>
      </w:r>
      <w:r w:rsidR="25AD1925" w:rsidRPr="6428FC70">
        <w:t xml:space="preserve">.  </w:t>
      </w:r>
      <w:r w:rsidRPr="6428FC70">
        <w:t xml:space="preserve">4:00 </w:t>
      </w:r>
      <w:r w:rsidR="51570498">
        <w:t>to</w:t>
      </w:r>
      <w:r w:rsidRPr="6428FC70">
        <w:t xml:space="preserve"> 6:00 </w:t>
      </w:r>
      <w:r w:rsidR="50A9E0DA">
        <w:t>p.m. ET</w:t>
      </w:r>
    </w:p>
    <w:p w14:paraId="3A4E4DF5" w14:textId="2E514865" w:rsidR="00187296" w:rsidRDefault="00187296" w:rsidP="5D08C271">
      <w:pPr>
        <w:pStyle w:val="Heading2"/>
        <w:rPr>
          <w:lang w:val="en-US"/>
        </w:rPr>
      </w:pPr>
      <w:r w:rsidRPr="5D08C271">
        <w:rPr>
          <w:lang w:val="en-US"/>
        </w:rPr>
        <w:t>Advisory Council</w:t>
      </w:r>
      <w:r w:rsidR="6991CE13" w:rsidRPr="5D08C271">
        <w:rPr>
          <w:lang w:val="en-US"/>
        </w:rPr>
        <w:t xml:space="preserve"> Meetings</w:t>
      </w:r>
    </w:p>
    <w:p w14:paraId="14860B0F" w14:textId="0FC7E5D0" w:rsidR="00C166CF" w:rsidRPr="00F37182" w:rsidRDefault="00C166CF" w:rsidP="00F37182">
      <w:pPr>
        <w:pStyle w:val="ListParagraph"/>
        <w:numPr>
          <w:ilvl w:val="0"/>
          <w:numId w:val="47"/>
        </w:numPr>
        <w:spacing w:after="0" w:line="360" w:lineRule="auto"/>
        <w:rPr>
          <w:lang w:val="en-US"/>
        </w:rPr>
      </w:pPr>
      <w:r w:rsidRPr="00F37182">
        <w:rPr>
          <w:lang w:val="en-US"/>
        </w:rPr>
        <w:t xml:space="preserve">Wednesday, October 23, 2024. </w:t>
      </w:r>
      <w:r w:rsidR="00F82F5B" w:rsidRPr="00F37182">
        <w:rPr>
          <w:lang w:val="en-US"/>
        </w:rPr>
        <w:t xml:space="preserve"> </w:t>
      </w:r>
      <w:r w:rsidRPr="00F37182">
        <w:rPr>
          <w:lang w:val="en-US"/>
        </w:rPr>
        <w:t xml:space="preserve">4:00 to 6:00 </w:t>
      </w:r>
      <w:r w:rsidR="481C51CE">
        <w:t>p.m</w:t>
      </w:r>
      <w:r w:rsidRPr="005460B5">
        <w:t>. ET</w:t>
      </w:r>
    </w:p>
    <w:p w14:paraId="75919D80" w14:textId="14F6DC8D" w:rsidR="00C166CF" w:rsidRPr="00F37182" w:rsidRDefault="00C166CF" w:rsidP="00F37182">
      <w:pPr>
        <w:pStyle w:val="ListParagraph"/>
        <w:numPr>
          <w:ilvl w:val="0"/>
          <w:numId w:val="47"/>
        </w:numPr>
        <w:spacing w:after="0" w:line="360" w:lineRule="auto"/>
        <w:rPr>
          <w:lang w:val="en-US"/>
        </w:rPr>
      </w:pPr>
      <w:r w:rsidRPr="00F37182">
        <w:rPr>
          <w:lang w:val="en-US"/>
        </w:rPr>
        <w:t>Tuesday, December 3, 2024</w:t>
      </w:r>
      <w:r w:rsidR="00F82F5B" w:rsidRPr="00F37182">
        <w:rPr>
          <w:lang w:val="en-US"/>
        </w:rPr>
        <w:t xml:space="preserve"> (In Person During Business Meeting).  9:30 </w:t>
      </w:r>
      <w:r w:rsidR="005D0FE6" w:rsidRPr="00F37182">
        <w:rPr>
          <w:lang w:val="en-US"/>
        </w:rPr>
        <w:t>t</w:t>
      </w:r>
      <w:r w:rsidR="00F82F5B" w:rsidRPr="00F37182">
        <w:rPr>
          <w:lang w:val="en-US"/>
        </w:rPr>
        <w:t xml:space="preserve">o 11:30 </w:t>
      </w:r>
      <w:r w:rsidR="0B7AA839" w:rsidRPr="00F37182">
        <w:rPr>
          <w:lang w:val="en-US"/>
        </w:rPr>
        <w:t>a.m</w:t>
      </w:r>
      <w:r w:rsidR="00F82F5B" w:rsidRPr="00F37182">
        <w:rPr>
          <w:lang w:val="en-US"/>
        </w:rPr>
        <w:t>. ET</w:t>
      </w:r>
    </w:p>
    <w:p w14:paraId="1A10D10C" w14:textId="33295B07" w:rsidR="00F82F5B" w:rsidRPr="00F37182" w:rsidRDefault="00F82F5B" w:rsidP="00F37182">
      <w:pPr>
        <w:pStyle w:val="ListParagraph"/>
        <w:numPr>
          <w:ilvl w:val="0"/>
          <w:numId w:val="47"/>
        </w:numPr>
        <w:spacing w:after="0" w:line="360" w:lineRule="auto"/>
        <w:rPr>
          <w:lang w:val="en-US"/>
        </w:rPr>
      </w:pPr>
      <w:r w:rsidRPr="00F37182">
        <w:rPr>
          <w:lang w:val="en-US"/>
        </w:rPr>
        <w:t>Wednesday, February 26, 2025</w:t>
      </w:r>
      <w:r w:rsidR="005460B5" w:rsidRPr="00F37182">
        <w:rPr>
          <w:lang w:val="en-US"/>
        </w:rPr>
        <w:t xml:space="preserve">.  4:00 </w:t>
      </w:r>
      <w:r w:rsidR="005D0FE6" w:rsidRPr="00F37182">
        <w:rPr>
          <w:lang w:val="en-US"/>
        </w:rPr>
        <w:t>t</w:t>
      </w:r>
      <w:r w:rsidR="005460B5" w:rsidRPr="00F37182">
        <w:rPr>
          <w:lang w:val="en-US"/>
        </w:rPr>
        <w:t xml:space="preserve">o 6:00 </w:t>
      </w:r>
      <w:r w:rsidR="34C6F070">
        <w:t>p.m</w:t>
      </w:r>
      <w:r w:rsidR="005460B5" w:rsidRPr="005460B5">
        <w:t>. ET</w:t>
      </w:r>
    </w:p>
    <w:p w14:paraId="5CC8C7D7" w14:textId="3138F3E1" w:rsidR="00C166CF" w:rsidRPr="00F37182" w:rsidRDefault="4A8FC04E" w:rsidP="00F37182">
      <w:pPr>
        <w:pStyle w:val="ListParagraph"/>
        <w:numPr>
          <w:ilvl w:val="0"/>
          <w:numId w:val="47"/>
        </w:numPr>
        <w:spacing w:line="360" w:lineRule="auto"/>
        <w:rPr>
          <w:lang w:val="en-US"/>
        </w:rPr>
      </w:pPr>
      <w:r w:rsidRPr="00F37182">
        <w:rPr>
          <w:lang w:val="en-US"/>
        </w:rPr>
        <w:t xml:space="preserve">Wednesday, June 18, 2025.  4:00 to 6:00 </w:t>
      </w:r>
      <w:r w:rsidR="04061781">
        <w:t>p.m</w:t>
      </w:r>
      <w:r>
        <w:t>. ET</w:t>
      </w:r>
    </w:p>
    <w:p w14:paraId="32AC9F7C" w14:textId="716CB9FC" w:rsidR="00830726" w:rsidRPr="00830726" w:rsidRDefault="7AD8C5B4" w:rsidP="00387357">
      <w:pPr>
        <w:pStyle w:val="Heading2"/>
        <w:rPr>
          <w:lang w:val="en-US"/>
        </w:rPr>
      </w:pPr>
      <w:r w:rsidRPr="5D08C271">
        <w:rPr>
          <w:lang w:val="en-US"/>
        </w:rPr>
        <w:t>CAN Connect Forums</w:t>
      </w:r>
    </w:p>
    <w:p w14:paraId="6CD5271B" w14:textId="49646943" w:rsidR="00693273" w:rsidRPr="00F37182" w:rsidRDefault="00693273" w:rsidP="00F37182">
      <w:pPr>
        <w:pStyle w:val="ListParagraph"/>
        <w:numPr>
          <w:ilvl w:val="0"/>
          <w:numId w:val="49"/>
        </w:numPr>
        <w:spacing w:after="0" w:line="360" w:lineRule="auto"/>
        <w:jc w:val="both"/>
        <w:rPr>
          <w:lang w:val="en-US"/>
        </w:rPr>
      </w:pPr>
      <w:r w:rsidRPr="00F37182">
        <w:rPr>
          <w:lang w:val="en-US"/>
        </w:rPr>
        <w:t>Tuesday, September 24, 2024</w:t>
      </w:r>
      <w:r w:rsidR="377E0705" w:rsidRPr="00F37182">
        <w:rPr>
          <w:lang w:val="en-US"/>
        </w:rPr>
        <w:t xml:space="preserve">. </w:t>
      </w:r>
      <w:r w:rsidRPr="00F37182">
        <w:rPr>
          <w:lang w:val="en-US"/>
        </w:rPr>
        <w:t xml:space="preserve"> 12:00 to 1:00 </w:t>
      </w:r>
      <w:r w:rsidR="7A55A4BB" w:rsidRPr="00F37182">
        <w:rPr>
          <w:lang w:val="en-US"/>
        </w:rPr>
        <w:t>p.m</w:t>
      </w:r>
      <w:r w:rsidR="697064C0" w:rsidRPr="00F37182">
        <w:rPr>
          <w:lang w:val="en-US"/>
        </w:rPr>
        <w:t>.</w:t>
      </w:r>
      <w:r w:rsidRPr="00F37182">
        <w:rPr>
          <w:lang w:val="en-US"/>
        </w:rPr>
        <w:t xml:space="preserve"> ET</w:t>
      </w:r>
    </w:p>
    <w:p w14:paraId="5925A40B" w14:textId="6050A8F5" w:rsidR="00387357" w:rsidRPr="00F37182" w:rsidRDefault="00387357" w:rsidP="00F37182">
      <w:pPr>
        <w:pStyle w:val="ListParagraph"/>
        <w:numPr>
          <w:ilvl w:val="0"/>
          <w:numId w:val="49"/>
        </w:numPr>
        <w:spacing w:after="0" w:line="360" w:lineRule="auto"/>
        <w:jc w:val="both"/>
        <w:rPr>
          <w:lang w:val="en-US"/>
        </w:rPr>
      </w:pPr>
      <w:r w:rsidRPr="00F37182">
        <w:rPr>
          <w:lang w:val="en-US"/>
        </w:rPr>
        <w:t>Tuesday, October 22, 2024.  12:00 to 1:00 p.m. ET</w:t>
      </w:r>
    </w:p>
    <w:p w14:paraId="791B97AC" w14:textId="3B441DCF" w:rsidR="00387357" w:rsidRPr="00F37182" w:rsidRDefault="00387357" w:rsidP="00F37182">
      <w:pPr>
        <w:pStyle w:val="ListParagraph"/>
        <w:numPr>
          <w:ilvl w:val="0"/>
          <w:numId w:val="49"/>
        </w:numPr>
        <w:spacing w:after="0" w:line="360" w:lineRule="auto"/>
        <w:rPr>
          <w:lang w:val="en-US"/>
        </w:rPr>
      </w:pPr>
      <w:r w:rsidRPr="00F37182">
        <w:rPr>
          <w:lang w:val="en-US"/>
        </w:rPr>
        <w:t>Tuesday, November 26, 2024.  12:00 to 1:00 p.m. ET</w:t>
      </w:r>
    </w:p>
    <w:p w14:paraId="3E2A0CEB" w14:textId="0EC4722E" w:rsidR="00387357" w:rsidRPr="00F37182" w:rsidRDefault="00387357" w:rsidP="00F37182">
      <w:pPr>
        <w:pStyle w:val="ListParagraph"/>
        <w:numPr>
          <w:ilvl w:val="0"/>
          <w:numId w:val="49"/>
        </w:numPr>
        <w:spacing w:after="0" w:line="360" w:lineRule="auto"/>
        <w:jc w:val="both"/>
        <w:rPr>
          <w:lang w:val="en-US"/>
        </w:rPr>
      </w:pPr>
      <w:r w:rsidRPr="00F37182">
        <w:rPr>
          <w:lang w:val="en-US"/>
        </w:rPr>
        <w:t>Tuesday, February 11, 2025.  12:00 to 1:00 p.m. ET</w:t>
      </w:r>
    </w:p>
    <w:p w14:paraId="6613B5B3" w14:textId="3B7F2812" w:rsidR="00387357" w:rsidRPr="00F37182" w:rsidRDefault="00387357" w:rsidP="00F37182">
      <w:pPr>
        <w:pStyle w:val="ListParagraph"/>
        <w:numPr>
          <w:ilvl w:val="0"/>
          <w:numId w:val="49"/>
        </w:numPr>
        <w:spacing w:after="0" w:line="360" w:lineRule="auto"/>
        <w:jc w:val="both"/>
        <w:rPr>
          <w:lang w:val="en-US"/>
        </w:rPr>
      </w:pPr>
      <w:r w:rsidRPr="00F37182">
        <w:rPr>
          <w:lang w:val="en-US"/>
        </w:rPr>
        <w:t>Tuesday, March 11, 2025.  12:00 to 1:00 p.m. ET</w:t>
      </w:r>
    </w:p>
    <w:p w14:paraId="3CB6E613" w14:textId="2E7C66B6" w:rsidR="00387357" w:rsidRPr="00F37182" w:rsidRDefault="00387357" w:rsidP="00F37182">
      <w:pPr>
        <w:pStyle w:val="ListParagraph"/>
        <w:numPr>
          <w:ilvl w:val="0"/>
          <w:numId w:val="49"/>
        </w:numPr>
        <w:spacing w:after="0" w:line="360" w:lineRule="auto"/>
        <w:jc w:val="both"/>
        <w:rPr>
          <w:lang w:val="en-US"/>
        </w:rPr>
      </w:pPr>
      <w:r w:rsidRPr="00F37182">
        <w:rPr>
          <w:lang w:val="en-US"/>
        </w:rPr>
        <w:t>Tuesday, April 8, 2025.  12:00 to 1:00 p.m. ET</w:t>
      </w:r>
    </w:p>
    <w:p w14:paraId="66FE0242" w14:textId="28487AF6" w:rsidR="00387357" w:rsidRPr="00F37182" w:rsidRDefault="00387357" w:rsidP="00F37182">
      <w:pPr>
        <w:pStyle w:val="ListParagraph"/>
        <w:numPr>
          <w:ilvl w:val="0"/>
          <w:numId w:val="49"/>
        </w:numPr>
        <w:spacing w:line="360" w:lineRule="auto"/>
        <w:jc w:val="both"/>
        <w:rPr>
          <w:lang w:val="en-US"/>
        </w:rPr>
      </w:pPr>
      <w:r w:rsidRPr="00F37182">
        <w:rPr>
          <w:lang w:val="en-US"/>
        </w:rPr>
        <w:t>Tuesday, June 17, 2025.  12:00 to 1:00 p.m. ET</w:t>
      </w:r>
    </w:p>
    <w:p w14:paraId="2362D8FD" w14:textId="77777777" w:rsidR="00D456BC" w:rsidRDefault="00D456BC" w:rsidP="00D456BC">
      <w:pPr>
        <w:pStyle w:val="ListParagraph"/>
        <w:rPr>
          <w:lang w:val="en-US"/>
        </w:rPr>
      </w:pPr>
    </w:p>
    <w:p w14:paraId="46E45C03" w14:textId="5BAA5849" w:rsidR="3FB47033" w:rsidRDefault="3FB47033" w:rsidP="004B6CCA">
      <w:pPr>
        <w:pStyle w:val="Heading2"/>
        <w:spacing w:after="0"/>
        <w:rPr>
          <w:lang w:val="en-US"/>
        </w:rPr>
      </w:pPr>
      <w:r w:rsidRPr="1A7DDE47">
        <w:rPr>
          <w:lang w:val="en-US"/>
        </w:rPr>
        <w:lastRenderedPageBreak/>
        <w:t>Co</w:t>
      </w:r>
      <w:r w:rsidR="00FC47A0">
        <w:rPr>
          <w:lang w:val="en-US"/>
        </w:rPr>
        <w:t xml:space="preserve">mmunity of </w:t>
      </w:r>
      <w:r w:rsidRPr="1A7DDE47">
        <w:rPr>
          <w:lang w:val="en-US"/>
        </w:rPr>
        <w:t>P</w:t>
      </w:r>
      <w:r w:rsidR="00FC47A0">
        <w:rPr>
          <w:lang w:val="en-US"/>
        </w:rPr>
        <w:t>ractice (CoP)</w:t>
      </w:r>
      <w:r w:rsidRPr="1A7DDE47">
        <w:rPr>
          <w:lang w:val="en-US"/>
        </w:rPr>
        <w:t xml:space="preserve"> Meetings</w:t>
      </w:r>
    </w:p>
    <w:p w14:paraId="05209844" w14:textId="16BB91F9" w:rsidR="00C85929" w:rsidRDefault="00C85929" w:rsidP="00506E95">
      <w:pPr>
        <w:pStyle w:val="Heading3"/>
        <w:spacing w:before="160"/>
        <w:rPr>
          <w:lang w:val="en-US"/>
        </w:rPr>
      </w:pPr>
      <w:r w:rsidRPr="54A69DCC">
        <w:rPr>
          <w:lang w:val="en-US"/>
        </w:rPr>
        <w:t xml:space="preserve">CoP </w:t>
      </w:r>
      <w:r>
        <w:rPr>
          <w:lang w:val="en-US"/>
        </w:rPr>
        <w:t xml:space="preserve">Co-Leads </w:t>
      </w:r>
      <w:r w:rsidRPr="54A69DCC">
        <w:rPr>
          <w:lang w:val="en-US"/>
        </w:rPr>
        <w:t>Meetings</w:t>
      </w:r>
    </w:p>
    <w:p w14:paraId="69F49FF2" w14:textId="59F86F58" w:rsidR="00C85929" w:rsidRPr="00C85929" w:rsidRDefault="39FF74EA" w:rsidP="00E137F2">
      <w:pPr>
        <w:pStyle w:val="ListParagraph"/>
        <w:numPr>
          <w:ilvl w:val="0"/>
          <w:numId w:val="43"/>
        </w:numPr>
        <w:spacing w:after="0" w:line="288" w:lineRule="auto"/>
      </w:pPr>
      <w:r w:rsidRPr="41B0DB14">
        <w:t>Tuesday, August 27, 2024.  12:00 to 1:00 p.m. ET</w:t>
      </w:r>
    </w:p>
    <w:p w14:paraId="3A457632" w14:textId="57B2F11A" w:rsidR="1374CA3C" w:rsidRDefault="39FF74EA" w:rsidP="00E137F2">
      <w:pPr>
        <w:pStyle w:val="ListParagraph"/>
        <w:numPr>
          <w:ilvl w:val="0"/>
          <w:numId w:val="43"/>
        </w:numPr>
        <w:spacing w:after="0" w:line="288" w:lineRule="auto"/>
      </w:pPr>
      <w:r w:rsidRPr="41B0DB14">
        <w:t>Wednesday, January 22, 2025.  12:00 to 1:00 p.m. ET</w:t>
      </w:r>
    </w:p>
    <w:p w14:paraId="067897D4" w14:textId="077099E1" w:rsidR="1374CA3C" w:rsidRDefault="39FF74EA" w:rsidP="00E137F2">
      <w:pPr>
        <w:pStyle w:val="ListParagraph"/>
        <w:numPr>
          <w:ilvl w:val="0"/>
          <w:numId w:val="43"/>
        </w:numPr>
        <w:spacing w:line="288" w:lineRule="auto"/>
      </w:pPr>
      <w:r w:rsidRPr="41B0DB14">
        <w:t>Tuesday, March 18, 2025.  12:00 to 1:00 p.m. ET</w:t>
      </w:r>
    </w:p>
    <w:p w14:paraId="35D36C93" w14:textId="61D6B668" w:rsidR="3FB47033" w:rsidRDefault="3FB47033" w:rsidP="00506E95">
      <w:pPr>
        <w:pStyle w:val="Heading3"/>
        <w:spacing w:before="160"/>
        <w:rPr>
          <w:lang w:val="en-US"/>
        </w:rPr>
      </w:pPr>
      <w:r w:rsidRPr="54A69DCC">
        <w:rPr>
          <w:lang w:val="en-US"/>
        </w:rPr>
        <w:t>Education &amp; Training CoP Meetings</w:t>
      </w:r>
    </w:p>
    <w:p w14:paraId="14461C4E" w14:textId="1F305D62" w:rsidR="00C634BC" w:rsidRPr="00521B38" w:rsidRDefault="00521B38" w:rsidP="00E137F2">
      <w:pPr>
        <w:pStyle w:val="ListParagraph"/>
        <w:numPr>
          <w:ilvl w:val="0"/>
          <w:numId w:val="37"/>
        </w:numPr>
        <w:spacing w:line="288" w:lineRule="auto"/>
      </w:pPr>
      <w:r w:rsidRPr="68A45D4C">
        <w:t>Tuesday, September 10, 2024.  3:00 to 4:30 p.m. ET</w:t>
      </w:r>
    </w:p>
    <w:p w14:paraId="60F22F07" w14:textId="3C5359A9" w:rsidR="00752877" w:rsidRDefault="00752877" w:rsidP="00E137F2">
      <w:pPr>
        <w:pStyle w:val="ListParagraph"/>
        <w:numPr>
          <w:ilvl w:val="0"/>
          <w:numId w:val="37"/>
        </w:numPr>
        <w:spacing w:line="288" w:lineRule="auto"/>
        <w:rPr>
          <w:lang w:val="en-US"/>
        </w:rPr>
      </w:pPr>
      <w:r w:rsidRPr="00752877">
        <w:rPr>
          <w:lang w:val="en-US"/>
        </w:rPr>
        <w:t>Thursday, November 7, 2024.  3:00 to 4:30 p.m. ET</w:t>
      </w:r>
    </w:p>
    <w:p w14:paraId="760A89E1" w14:textId="3866397C" w:rsidR="00314991" w:rsidRDefault="00314991" w:rsidP="00E137F2">
      <w:pPr>
        <w:pStyle w:val="ListParagraph"/>
        <w:numPr>
          <w:ilvl w:val="0"/>
          <w:numId w:val="37"/>
        </w:numPr>
        <w:spacing w:line="288" w:lineRule="auto"/>
        <w:rPr>
          <w:lang w:val="en-US"/>
        </w:rPr>
      </w:pPr>
      <w:r>
        <w:rPr>
          <w:lang w:val="en-US"/>
        </w:rPr>
        <w:t xml:space="preserve">Monday, December 2, 2024.  4:00 to 4:45 </w:t>
      </w:r>
      <w:r w:rsidRPr="1A7DDE47">
        <w:rPr>
          <w:lang w:val="en-US"/>
        </w:rPr>
        <w:t>p.m.</w:t>
      </w:r>
      <w:r>
        <w:rPr>
          <w:lang w:val="en-US"/>
        </w:rPr>
        <w:t xml:space="preserve"> </w:t>
      </w:r>
      <w:r w:rsidRPr="08F21E70">
        <w:rPr>
          <w:lang w:val="en-US"/>
        </w:rPr>
        <w:t>ET</w:t>
      </w:r>
      <w:r w:rsidR="3CC24237" w:rsidRPr="08F21E70">
        <w:rPr>
          <w:lang w:val="en-US"/>
        </w:rPr>
        <w:t xml:space="preserve"> (In Person During Business Meeting)</w:t>
      </w:r>
    </w:p>
    <w:p w14:paraId="2B900EE3" w14:textId="02DE0037" w:rsidR="00EB5B12" w:rsidRDefault="00EB5B12" w:rsidP="00E137F2">
      <w:pPr>
        <w:pStyle w:val="ListParagraph"/>
        <w:numPr>
          <w:ilvl w:val="0"/>
          <w:numId w:val="37"/>
        </w:numPr>
        <w:spacing w:line="288" w:lineRule="auto"/>
        <w:jc w:val="both"/>
        <w:rPr>
          <w:lang w:val="en-US"/>
        </w:rPr>
      </w:pPr>
      <w:r w:rsidRPr="00EB5B12">
        <w:rPr>
          <w:lang w:val="en-US"/>
        </w:rPr>
        <w:t>Tuesday, February 18, 2025.  3:00 to 4:30 p.m. ET</w:t>
      </w:r>
    </w:p>
    <w:p w14:paraId="4B1A9E8F" w14:textId="5FCB9373" w:rsidR="00EB5B12" w:rsidRPr="00E215E3" w:rsidRDefault="00EB5B12" w:rsidP="00E137F2">
      <w:pPr>
        <w:pStyle w:val="ListParagraph"/>
        <w:numPr>
          <w:ilvl w:val="0"/>
          <w:numId w:val="37"/>
        </w:numPr>
        <w:spacing w:line="288" w:lineRule="auto"/>
        <w:jc w:val="both"/>
        <w:rPr>
          <w:lang w:val="en-US"/>
        </w:rPr>
      </w:pPr>
      <w:r w:rsidRPr="00E215E3">
        <w:rPr>
          <w:lang w:val="en-US"/>
        </w:rPr>
        <w:t>Thursday, April 10, 2025.  3:00 to 4:30 p.m. ET</w:t>
      </w:r>
    </w:p>
    <w:p w14:paraId="6B0750EA" w14:textId="25A86000" w:rsidR="00EB5B12" w:rsidRPr="009B5D9E" w:rsidRDefault="00EB5B12" w:rsidP="00E137F2">
      <w:pPr>
        <w:pStyle w:val="ListParagraph"/>
        <w:numPr>
          <w:ilvl w:val="0"/>
          <w:numId w:val="37"/>
        </w:numPr>
        <w:spacing w:line="288" w:lineRule="auto"/>
        <w:jc w:val="both"/>
        <w:rPr>
          <w:lang w:val="en-US"/>
        </w:rPr>
      </w:pPr>
      <w:r w:rsidRPr="00EB5B12">
        <w:rPr>
          <w:lang w:val="en-US"/>
        </w:rPr>
        <w:t>Tuesday, June 10, 2025.  3:00 to 4:30 p.m. ET</w:t>
      </w:r>
    </w:p>
    <w:p w14:paraId="6C770CB2" w14:textId="3105731F" w:rsidR="3FB47033" w:rsidRDefault="3FB47033" w:rsidP="00506E95">
      <w:pPr>
        <w:pStyle w:val="Heading3"/>
        <w:spacing w:before="160"/>
        <w:rPr>
          <w:lang w:val="en-US"/>
        </w:rPr>
      </w:pPr>
      <w:r w:rsidRPr="54A69DCC">
        <w:rPr>
          <w:lang w:val="en-US"/>
        </w:rPr>
        <w:t xml:space="preserve">Research, </w:t>
      </w:r>
      <w:r w:rsidRPr="2FEF3805">
        <w:rPr>
          <w:lang w:val="en-US"/>
        </w:rPr>
        <w:t>Desi</w:t>
      </w:r>
      <w:r w:rsidR="3CB07AF6" w:rsidRPr="2FEF3805">
        <w:rPr>
          <w:lang w:val="en-US"/>
        </w:rPr>
        <w:t>gn</w:t>
      </w:r>
      <w:r w:rsidRPr="54A69DCC">
        <w:rPr>
          <w:lang w:val="en-US"/>
        </w:rPr>
        <w:t xml:space="preserve"> &amp; Innovation CoP Meetings</w:t>
      </w:r>
    </w:p>
    <w:p w14:paraId="03E23B4F" w14:textId="27C5FBB9" w:rsidR="00752877" w:rsidRPr="00752877" w:rsidRDefault="00752877" w:rsidP="00E137F2">
      <w:pPr>
        <w:pStyle w:val="ListParagraph"/>
        <w:numPr>
          <w:ilvl w:val="0"/>
          <w:numId w:val="38"/>
        </w:numPr>
        <w:spacing w:line="288" w:lineRule="auto"/>
        <w:rPr>
          <w:lang w:val="en-US"/>
        </w:rPr>
      </w:pPr>
      <w:r w:rsidRPr="00752877">
        <w:rPr>
          <w:lang w:val="en-US"/>
        </w:rPr>
        <w:t>Thursday, September 12, 2024.  2:00 to 3:30 p.m. ET</w:t>
      </w:r>
    </w:p>
    <w:p w14:paraId="082A9E77" w14:textId="5B1C8EB7" w:rsidR="00752877" w:rsidRPr="00752877" w:rsidRDefault="00752877" w:rsidP="00E137F2">
      <w:pPr>
        <w:pStyle w:val="ListParagraph"/>
        <w:numPr>
          <w:ilvl w:val="0"/>
          <w:numId w:val="38"/>
        </w:numPr>
        <w:spacing w:line="288" w:lineRule="auto"/>
      </w:pPr>
      <w:r w:rsidRPr="6DCD36E7">
        <w:t>Thursday, November 14, 2024.  2:00 to 3:30 p.m. ET</w:t>
      </w:r>
    </w:p>
    <w:p w14:paraId="34E3256C" w14:textId="79ABF9C8" w:rsidR="005D3314" w:rsidRDefault="008907E2" w:rsidP="00E137F2">
      <w:pPr>
        <w:pStyle w:val="ListParagraph"/>
        <w:numPr>
          <w:ilvl w:val="0"/>
          <w:numId w:val="38"/>
        </w:numPr>
        <w:spacing w:line="288" w:lineRule="auto"/>
        <w:rPr>
          <w:lang w:val="en-US"/>
        </w:rPr>
      </w:pPr>
      <w:r w:rsidRPr="008907E2">
        <w:rPr>
          <w:lang w:val="en-US"/>
        </w:rPr>
        <w:t xml:space="preserve">Monday, December 2, 2024.  4:00 to 4:45 p.m. </w:t>
      </w:r>
      <w:r w:rsidRPr="08F21E70">
        <w:rPr>
          <w:lang w:val="en-US"/>
        </w:rPr>
        <w:t>ET</w:t>
      </w:r>
      <w:r w:rsidR="48AC908A" w:rsidRPr="08F21E70">
        <w:rPr>
          <w:lang w:val="en-US"/>
        </w:rPr>
        <w:t xml:space="preserve"> (In Person During Business Meeting)</w:t>
      </w:r>
    </w:p>
    <w:p w14:paraId="07FC3162" w14:textId="718E11BE" w:rsidR="00EB5B12" w:rsidRDefault="00EB5B12" w:rsidP="00E137F2">
      <w:pPr>
        <w:pStyle w:val="ListParagraph"/>
        <w:numPr>
          <w:ilvl w:val="0"/>
          <w:numId w:val="38"/>
        </w:numPr>
        <w:spacing w:line="288" w:lineRule="auto"/>
        <w:jc w:val="both"/>
        <w:rPr>
          <w:lang w:val="en-US"/>
        </w:rPr>
      </w:pPr>
      <w:r w:rsidRPr="00EB5B12">
        <w:rPr>
          <w:lang w:val="en-US"/>
        </w:rPr>
        <w:t>Thursday, February 20, 2025.  2:00 to 3:30 p.m. ET</w:t>
      </w:r>
    </w:p>
    <w:p w14:paraId="24858368" w14:textId="27FA758D" w:rsidR="00EB5B12" w:rsidRPr="00EB5B12" w:rsidRDefault="00EB5B12" w:rsidP="00E137F2">
      <w:pPr>
        <w:pStyle w:val="ListParagraph"/>
        <w:numPr>
          <w:ilvl w:val="0"/>
          <w:numId w:val="38"/>
        </w:numPr>
        <w:spacing w:line="288" w:lineRule="auto"/>
        <w:jc w:val="both"/>
        <w:rPr>
          <w:lang w:val="en-US"/>
        </w:rPr>
      </w:pPr>
      <w:r w:rsidRPr="00EB5B12">
        <w:rPr>
          <w:lang w:val="en-US"/>
        </w:rPr>
        <w:t>Thursday, April 17, 2025.  2:00 to 3:30 p.m. ET</w:t>
      </w:r>
    </w:p>
    <w:p w14:paraId="4AE592B6" w14:textId="7C2F44A5" w:rsidR="00EB5B12" w:rsidRPr="009B5D9E" w:rsidRDefault="009B5D9E" w:rsidP="00E137F2">
      <w:pPr>
        <w:pStyle w:val="ListParagraph"/>
        <w:numPr>
          <w:ilvl w:val="0"/>
          <w:numId w:val="38"/>
        </w:numPr>
        <w:spacing w:line="288" w:lineRule="auto"/>
        <w:jc w:val="both"/>
        <w:rPr>
          <w:lang w:val="en-US"/>
        </w:rPr>
      </w:pPr>
      <w:r w:rsidRPr="009B5D9E">
        <w:rPr>
          <w:lang w:val="en-US"/>
        </w:rPr>
        <w:t>Wednesday, June 25, 2025.  2:00 to 3:30 p.m. ET</w:t>
      </w:r>
    </w:p>
    <w:p w14:paraId="16527B47" w14:textId="1C613607" w:rsidR="3FB47033" w:rsidRDefault="3FB47033" w:rsidP="00506E95">
      <w:pPr>
        <w:pStyle w:val="Heading3"/>
        <w:spacing w:before="160"/>
        <w:rPr>
          <w:lang w:val="en-US"/>
        </w:rPr>
      </w:pPr>
      <w:r w:rsidRPr="54A69DCC">
        <w:rPr>
          <w:lang w:val="en-US"/>
        </w:rPr>
        <w:t>Policy CoP Meetings</w:t>
      </w:r>
    </w:p>
    <w:p w14:paraId="7F3CAF56" w14:textId="428C9AE2" w:rsidR="005D3314" w:rsidRDefault="00752877" w:rsidP="00E137F2">
      <w:pPr>
        <w:pStyle w:val="ListParagraph"/>
        <w:numPr>
          <w:ilvl w:val="0"/>
          <w:numId w:val="39"/>
        </w:numPr>
        <w:spacing w:line="288" w:lineRule="auto"/>
        <w:rPr>
          <w:lang w:val="en-US"/>
        </w:rPr>
      </w:pPr>
      <w:r w:rsidRPr="00752877">
        <w:rPr>
          <w:lang w:val="en-US"/>
        </w:rPr>
        <w:t>Tuesday, September 17, 2024.  2:00 to 3:30 p.m. ET</w:t>
      </w:r>
    </w:p>
    <w:p w14:paraId="4F13C2B6" w14:textId="03CE4FF0" w:rsidR="00752877" w:rsidRDefault="00752877" w:rsidP="00E137F2">
      <w:pPr>
        <w:pStyle w:val="ListParagraph"/>
        <w:numPr>
          <w:ilvl w:val="0"/>
          <w:numId w:val="39"/>
        </w:numPr>
        <w:spacing w:line="288" w:lineRule="auto"/>
        <w:rPr>
          <w:lang w:val="en-US"/>
        </w:rPr>
      </w:pPr>
      <w:r w:rsidRPr="00752877">
        <w:rPr>
          <w:lang w:val="en-US"/>
        </w:rPr>
        <w:t>Tuesday, November 12, 2024.  2:00 to 3:30 p.m. ET</w:t>
      </w:r>
    </w:p>
    <w:p w14:paraId="609ED1B5" w14:textId="7D6AB634" w:rsidR="00314991" w:rsidRDefault="00314991" w:rsidP="00E137F2">
      <w:pPr>
        <w:pStyle w:val="ListParagraph"/>
        <w:numPr>
          <w:ilvl w:val="0"/>
          <w:numId w:val="39"/>
        </w:numPr>
        <w:spacing w:line="288" w:lineRule="auto"/>
        <w:rPr>
          <w:lang w:val="en-US"/>
        </w:rPr>
      </w:pPr>
      <w:r>
        <w:rPr>
          <w:lang w:val="en-US"/>
        </w:rPr>
        <w:t xml:space="preserve">Monday, December 2, 2024.  3:00 to 3:45 </w:t>
      </w:r>
      <w:r w:rsidRPr="1A7DDE47">
        <w:rPr>
          <w:lang w:val="en-US"/>
        </w:rPr>
        <w:t>p.m.</w:t>
      </w:r>
      <w:r>
        <w:rPr>
          <w:lang w:val="en-US"/>
        </w:rPr>
        <w:t xml:space="preserve"> </w:t>
      </w:r>
      <w:r w:rsidRPr="08F21E70">
        <w:rPr>
          <w:lang w:val="en-US"/>
        </w:rPr>
        <w:t>ET</w:t>
      </w:r>
      <w:r w:rsidR="3DE5CDA5" w:rsidRPr="08F21E70">
        <w:rPr>
          <w:lang w:val="en-US"/>
        </w:rPr>
        <w:t xml:space="preserve"> (In Person During Business Meeting)</w:t>
      </w:r>
    </w:p>
    <w:p w14:paraId="310FD598" w14:textId="575875D7" w:rsidR="00EB5B12" w:rsidRDefault="00EB5B12" w:rsidP="00E137F2">
      <w:pPr>
        <w:pStyle w:val="ListParagraph"/>
        <w:numPr>
          <w:ilvl w:val="0"/>
          <w:numId w:val="39"/>
        </w:numPr>
        <w:spacing w:line="288" w:lineRule="auto"/>
        <w:jc w:val="both"/>
        <w:rPr>
          <w:lang w:val="en-US"/>
        </w:rPr>
      </w:pPr>
      <w:r w:rsidRPr="00EB5B12">
        <w:rPr>
          <w:lang w:val="en-US"/>
        </w:rPr>
        <w:t>Tuesday, February 4, 2025.  2:00 to 3:30 p.m. ET</w:t>
      </w:r>
    </w:p>
    <w:p w14:paraId="0F155071" w14:textId="1D253098" w:rsidR="00EB5B12" w:rsidRDefault="00EB5B12" w:rsidP="00E137F2">
      <w:pPr>
        <w:pStyle w:val="ListParagraph"/>
        <w:numPr>
          <w:ilvl w:val="0"/>
          <w:numId w:val="39"/>
        </w:numPr>
        <w:spacing w:line="288" w:lineRule="auto"/>
        <w:jc w:val="both"/>
        <w:rPr>
          <w:lang w:val="en-US"/>
        </w:rPr>
      </w:pPr>
      <w:r w:rsidRPr="00EB5B12">
        <w:rPr>
          <w:lang w:val="en-US"/>
        </w:rPr>
        <w:t>Tuesday, April 1, 2025.  2:00 to 3:30 p.m. ET</w:t>
      </w:r>
    </w:p>
    <w:p w14:paraId="7E7C9611" w14:textId="46E5EFCB" w:rsidR="00EB5B12" w:rsidRPr="00EB5B12" w:rsidRDefault="00EB5B12" w:rsidP="00E137F2">
      <w:pPr>
        <w:pStyle w:val="ListParagraph"/>
        <w:numPr>
          <w:ilvl w:val="0"/>
          <w:numId w:val="39"/>
        </w:numPr>
        <w:spacing w:line="288" w:lineRule="auto"/>
        <w:jc w:val="both"/>
        <w:rPr>
          <w:lang w:val="en-US"/>
        </w:rPr>
      </w:pPr>
      <w:r w:rsidRPr="00EB5B12">
        <w:rPr>
          <w:lang w:val="en-US"/>
        </w:rPr>
        <w:t>Tuesday, June 3, 2025.  2:00 to 3:30 p.m. ET</w:t>
      </w:r>
    </w:p>
    <w:p w14:paraId="1219DA7B" w14:textId="7642616F" w:rsidR="3FB47033" w:rsidRDefault="3FB47033" w:rsidP="00506E95">
      <w:pPr>
        <w:pStyle w:val="Heading3"/>
        <w:spacing w:before="160"/>
        <w:rPr>
          <w:lang w:val="en-US"/>
        </w:rPr>
      </w:pPr>
      <w:r w:rsidRPr="54A69DCC">
        <w:rPr>
          <w:lang w:val="en-US"/>
        </w:rPr>
        <w:t>Employment CoP Meetings</w:t>
      </w:r>
    </w:p>
    <w:p w14:paraId="1438CE9C" w14:textId="63B78476" w:rsidR="00752877" w:rsidRPr="008F7364" w:rsidRDefault="00752877" w:rsidP="00E137F2">
      <w:pPr>
        <w:pStyle w:val="ListParagraph"/>
        <w:numPr>
          <w:ilvl w:val="0"/>
          <w:numId w:val="40"/>
        </w:numPr>
        <w:spacing w:line="288" w:lineRule="auto"/>
        <w:rPr>
          <w:lang w:val="en-US"/>
        </w:rPr>
      </w:pPr>
      <w:r>
        <w:rPr>
          <w:lang w:val="en-US"/>
        </w:rPr>
        <w:t>Thursday</w:t>
      </w:r>
      <w:r w:rsidRPr="008F7364">
        <w:rPr>
          <w:lang w:val="en-US"/>
        </w:rPr>
        <w:t xml:space="preserve">, September </w:t>
      </w:r>
      <w:r w:rsidR="2D7CE5B8" w:rsidRPr="2FEF3805">
        <w:rPr>
          <w:lang w:val="en-US"/>
        </w:rPr>
        <w:t>19</w:t>
      </w:r>
      <w:r w:rsidRPr="008F7364">
        <w:rPr>
          <w:lang w:val="en-US"/>
        </w:rPr>
        <w:t>, 2024</w:t>
      </w:r>
      <w:r>
        <w:rPr>
          <w:lang w:val="en-US"/>
        </w:rPr>
        <w:t xml:space="preserve">.  2:00 to 3:30 </w:t>
      </w:r>
      <w:r w:rsidRPr="624F180B">
        <w:rPr>
          <w:lang w:val="en-US"/>
        </w:rPr>
        <w:t>p.m</w:t>
      </w:r>
      <w:r w:rsidRPr="6428FC70">
        <w:rPr>
          <w:lang w:val="en-US"/>
        </w:rPr>
        <w:t>.</w:t>
      </w:r>
      <w:r>
        <w:rPr>
          <w:lang w:val="en-US"/>
        </w:rPr>
        <w:t xml:space="preserve"> ET</w:t>
      </w:r>
    </w:p>
    <w:p w14:paraId="20CDFE41" w14:textId="6FF1AF4D" w:rsidR="00752877" w:rsidRDefault="00752877" w:rsidP="00E137F2">
      <w:pPr>
        <w:pStyle w:val="ListParagraph"/>
        <w:numPr>
          <w:ilvl w:val="0"/>
          <w:numId w:val="40"/>
        </w:numPr>
        <w:spacing w:line="288" w:lineRule="auto"/>
        <w:rPr>
          <w:lang w:val="en-US"/>
        </w:rPr>
      </w:pPr>
      <w:r>
        <w:rPr>
          <w:lang w:val="en-US"/>
        </w:rPr>
        <w:t xml:space="preserve">Wednesday, November 20, 2024.  2:00 to 3:30 </w:t>
      </w:r>
      <w:r w:rsidRPr="1A7DDE47">
        <w:rPr>
          <w:lang w:val="en-US"/>
        </w:rPr>
        <w:t>p.m.</w:t>
      </w:r>
      <w:r>
        <w:rPr>
          <w:lang w:val="en-US"/>
        </w:rPr>
        <w:t xml:space="preserve"> ET</w:t>
      </w:r>
    </w:p>
    <w:p w14:paraId="5509BBC4" w14:textId="0C5E8EB7" w:rsidR="005D3314" w:rsidRDefault="00752877" w:rsidP="00E137F2">
      <w:pPr>
        <w:pStyle w:val="ListParagraph"/>
        <w:numPr>
          <w:ilvl w:val="0"/>
          <w:numId w:val="40"/>
        </w:numPr>
        <w:spacing w:line="288" w:lineRule="auto"/>
        <w:rPr>
          <w:lang w:val="en-US"/>
        </w:rPr>
      </w:pPr>
      <w:r>
        <w:rPr>
          <w:lang w:val="en-US"/>
        </w:rPr>
        <w:t xml:space="preserve">Monday, December 2, 2024.  3:00 to 3:45 </w:t>
      </w:r>
      <w:r w:rsidRPr="1A7DDE47">
        <w:rPr>
          <w:lang w:val="en-US"/>
        </w:rPr>
        <w:t>p.m.</w:t>
      </w:r>
      <w:r>
        <w:rPr>
          <w:lang w:val="en-US"/>
        </w:rPr>
        <w:t xml:space="preserve"> </w:t>
      </w:r>
      <w:r w:rsidRPr="08F21E70">
        <w:rPr>
          <w:lang w:val="en-US"/>
        </w:rPr>
        <w:t>ET</w:t>
      </w:r>
      <w:r w:rsidR="6AEE90E3" w:rsidRPr="08F21E70">
        <w:rPr>
          <w:lang w:val="en-US"/>
        </w:rPr>
        <w:t xml:space="preserve"> (In Person During Business Meeting)</w:t>
      </w:r>
    </w:p>
    <w:p w14:paraId="7D6485A4" w14:textId="798AED19" w:rsidR="00EB5B12" w:rsidRDefault="00EB5B12" w:rsidP="00E137F2">
      <w:pPr>
        <w:pStyle w:val="ListParagraph"/>
        <w:numPr>
          <w:ilvl w:val="0"/>
          <w:numId w:val="40"/>
        </w:numPr>
        <w:spacing w:line="288" w:lineRule="auto"/>
        <w:jc w:val="both"/>
        <w:rPr>
          <w:lang w:val="en-US"/>
        </w:rPr>
      </w:pPr>
      <w:r w:rsidRPr="00EB5B12">
        <w:rPr>
          <w:lang w:val="en-US"/>
        </w:rPr>
        <w:t>Thursday, February 13, 2025.  2:00 to 3:30 p.m. ET</w:t>
      </w:r>
    </w:p>
    <w:p w14:paraId="12520B5F" w14:textId="40F20BDD" w:rsidR="00EB5B12" w:rsidRDefault="00EB5B12" w:rsidP="00E137F2">
      <w:pPr>
        <w:pStyle w:val="ListParagraph"/>
        <w:numPr>
          <w:ilvl w:val="0"/>
          <w:numId w:val="40"/>
        </w:numPr>
        <w:spacing w:line="288" w:lineRule="auto"/>
        <w:jc w:val="both"/>
        <w:rPr>
          <w:lang w:val="en-US"/>
        </w:rPr>
      </w:pPr>
      <w:r w:rsidRPr="00EB5B12">
        <w:rPr>
          <w:lang w:val="en-US"/>
        </w:rPr>
        <w:t>Thursday, April 3, 2025.  2:00 to 3:30 p.m. ET</w:t>
      </w:r>
    </w:p>
    <w:p w14:paraId="58A07CC6" w14:textId="26A0326F" w:rsidR="00EB5B12" w:rsidRPr="00EB5B12" w:rsidRDefault="00EB5B12" w:rsidP="00E137F2">
      <w:pPr>
        <w:pStyle w:val="ListParagraph"/>
        <w:numPr>
          <w:ilvl w:val="0"/>
          <w:numId w:val="40"/>
        </w:numPr>
        <w:spacing w:line="288" w:lineRule="auto"/>
        <w:jc w:val="both"/>
        <w:rPr>
          <w:lang w:val="en-US"/>
        </w:rPr>
      </w:pPr>
      <w:r w:rsidRPr="00EB5B12">
        <w:rPr>
          <w:lang w:val="en-US"/>
        </w:rPr>
        <w:t>Thursday, June 5, 2025.  2:00 to 3:30 p.m. ET</w:t>
      </w:r>
    </w:p>
    <w:p w14:paraId="6CAB80D1" w14:textId="78599127" w:rsidR="74CCFCDA" w:rsidRDefault="74CCFCDA" w:rsidP="5D08C271">
      <w:pPr>
        <w:pStyle w:val="Heading1"/>
        <w:rPr>
          <w:b/>
          <w:bCs/>
          <w:sz w:val="52"/>
          <w:szCs w:val="52"/>
          <w:lang w:val="en-US"/>
        </w:rPr>
      </w:pPr>
      <w:bookmarkStart w:id="1" w:name="_2024-2025_CAN_Events_1"/>
      <w:r w:rsidRPr="5D08C271">
        <w:rPr>
          <w:noProof/>
        </w:rPr>
        <w:lastRenderedPageBreak/>
        <w:t>2024-2025 CAN Events by Month</w:t>
      </w:r>
      <w:bookmarkEnd w:id="1"/>
    </w:p>
    <w:p w14:paraId="6597E1E1" w14:textId="55FC6AB5" w:rsidR="0010118C" w:rsidRPr="00DB05DF" w:rsidRDefault="008F7364" w:rsidP="5D08C271">
      <w:pPr>
        <w:pStyle w:val="Heading2"/>
        <w:rPr>
          <w:b w:val="0"/>
          <w:bCs/>
          <w:sz w:val="32"/>
          <w:szCs w:val="32"/>
          <w:lang w:val="en-US"/>
        </w:rPr>
      </w:pPr>
      <w:r w:rsidRPr="5D08C271">
        <w:rPr>
          <w:lang w:val="en-US"/>
        </w:rPr>
        <w:t>August 2024</w:t>
      </w:r>
    </w:p>
    <w:p w14:paraId="21BA1299" w14:textId="5C13E1E3" w:rsidR="008F7364" w:rsidRPr="008F7364" w:rsidRDefault="008F7364" w:rsidP="00147671">
      <w:pPr>
        <w:spacing w:after="0" w:line="336" w:lineRule="auto"/>
        <w:rPr>
          <w:lang w:val="en-US"/>
        </w:rPr>
      </w:pPr>
      <w:r w:rsidRPr="008F7364">
        <w:rPr>
          <w:b/>
          <w:bCs/>
          <w:lang w:val="en-US"/>
        </w:rPr>
        <w:t>1</w:t>
      </w:r>
      <w:r>
        <w:rPr>
          <w:lang w:val="en-US"/>
        </w:rPr>
        <w:t xml:space="preserve">. </w:t>
      </w:r>
      <w:r w:rsidRPr="008F7364">
        <w:rPr>
          <w:b/>
          <w:bCs/>
          <w:lang w:val="en-US"/>
        </w:rPr>
        <w:t>CoP Co-Leads Meeting</w:t>
      </w:r>
    </w:p>
    <w:p w14:paraId="7A683745" w14:textId="77777777" w:rsidR="008F7364" w:rsidRPr="008F7364" w:rsidRDefault="008F7364" w:rsidP="00404CC8">
      <w:pPr>
        <w:pStyle w:val="ListParagraph"/>
        <w:numPr>
          <w:ilvl w:val="0"/>
          <w:numId w:val="2"/>
        </w:numPr>
        <w:spacing w:line="300" w:lineRule="auto"/>
        <w:rPr>
          <w:lang w:val="en-US"/>
        </w:rPr>
      </w:pPr>
      <w:r w:rsidRPr="008F7364">
        <w:rPr>
          <w:lang w:val="en-US"/>
        </w:rPr>
        <w:t>Date: Tuesday, August 27, 2024</w:t>
      </w:r>
    </w:p>
    <w:p w14:paraId="252867EC" w14:textId="3C4FED69" w:rsidR="0010118C" w:rsidRPr="0010118C" w:rsidRDefault="008F7364" w:rsidP="00404CC8">
      <w:pPr>
        <w:pStyle w:val="ListParagraph"/>
        <w:numPr>
          <w:ilvl w:val="0"/>
          <w:numId w:val="2"/>
        </w:numPr>
        <w:spacing w:line="300" w:lineRule="auto"/>
        <w:rPr>
          <w:lang w:val="en-US"/>
        </w:rPr>
      </w:pPr>
      <w:r w:rsidRPr="5D08C271">
        <w:rPr>
          <w:lang w:val="en-US"/>
        </w:rPr>
        <w:t xml:space="preserve">Time: 12:00 to 1:00 </w:t>
      </w:r>
      <w:r w:rsidR="2C87380A" w:rsidRPr="63CBFE93">
        <w:rPr>
          <w:lang w:val="en-US"/>
        </w:rPr>
        <w:t xml:space="preserve">p.m. </w:t>
      </w:r>
      <w:r w:rsidRPr="5D08C271">
        <w:rPr>
          <w:lang w:val="en-US"/>
        </w:rPr>
        <w:t>ET</w:t>
      </w:r>
    </w:p>
    <w:p w14:paraId="34106041" w14:textId="142AA229" w:rsidR="0010118C" w:rsidRPr="00856767" w:rsidRDefault="008F7364" w:rsidP="5D08C271">
      <w:pPr>
        <w:pStyle w:val="Heading2"/>
        <w:rPr>
          <w:b w:val="0"/>
          <w:bCs/>
          <w:sz w:val="32"/>
          <w:szCs w:val="32"/>
          <w:lang w:val="en-US"/>
        </w:rPr>
      </w:pPr>
      <w:r w:rsidRPr="5D08C271">
        <w:rPr>
          <w:lang w:val="en-US"/>
        </w:rPr>
        <w:t>September 2024</w:t>
      </w:r>
    </w:p>
    <w:p w14:paraId="25324BAC" w14:textId="076DE068" w:rsidR="008F7364" w:rsidRPr="008F7364" w:rsidRDefault="008F7364" w:rsidP="00147671">
      <w:pPr>
        <w:spacing w:after="0" w:line="312" w:lineRule="auto"/>
        <w:rPr>
          <w:b/>
          <w:bCs/>
          <w:lang w:val="en-US"/>
        </w:rPr>
      </w:pPr>
      <w:r w:rsidRPr="008F7364">
        <w:rPr>
          <w:b/>
          <w:bCs/>
          <w:lang w:val="en-US"/>
        </w:rPr>
        <w:t>1. Education &amp; Training CoP Meeting</w:t>
      </w:r>
    </w:p>
    <w:p w14:paraId="047B4B18" w14:textId="52B7E2B5" w:rsidR="008F7364" w:rsidRDefault="008F7364" w:rsidP="0017555A">
      <w:pPr>
        <w:pStyle w:val="ListParagraph"/>
        <w:numPr>
          <w:ilvl w:val="0"/>
          <w:numId w:val="7"/>
        </w:numPr>
        <w:spacing w:line="288" w:lineRule="auto"/>
        <w:rPr>
          <w:lang w:val="en-US"/>
        </w:rPr>
      </w:pPr>
      <w:r>
        <w:rPr>
          <w:lang w:val="en-US"/>
        </w:rPr>
        <w:t>Date: Tuesday, September 10, 2024</w:t>
      </w:r>
    </w:p>
    <w:p w14:paraId="3B662E0B" w14:textId="22D9FF73" w:rsidR="008F7364" w:rsidRDefault="008F7364" w:rsidP="0017555A">
      <w:pPr>
        <w:pStyle w:val="ListParagraph"/>
        <w:numPr>
          <w:ilvl w:val="0"/>
          <w:numId w:val="7"/>
        </w:numPr>
        <w:spacing w:line="288" w:lineRule="auto"/>
        <w:rPr>
          <w:lang w:val="en-US"/>
        </w:rPr>
      </w:pPr>
      <w:r>
        <w:rPr>
          <w:lang w:val="en-US"/>
        </w:rPr>
        <w:t xml:space="preserve">Time: 3:00 to 4:30 </w:t>
      </w:r>
      <w:r w:rsidR="4D4700A2" w:rsidRPr="63CBFE93">
        <w:rPr>
          <w:lang w:val="en-US"/>
        </w:rPr>
        <w:t>p.m</w:t>
      </w:r>
      <w:r w:rsidR="75B0F035" w:rsidRPr="6428FC70">
        <w:rPr>
          <w:lang w:val="en-US"/>
        </w:rPr>
        <w:t>.</w:t>
      </w:r>
      <w:r>
        <w:rPr>
          <w:lang w:val="en-US"/>
        </w:rPr>
        <w:t xml:space="preserve"> ET</w:t>
      </w:r>
    </w:p>
    <w:p w14:paraId="0F365607" w14:textId="087F0703" w:rsidR="008F7364" w:rsidRPr="00864C27" w:rsidRDefault="008F7364" w:rsidP="00147671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 xml:space="preserve">2. Research, </w:t>
      </w:r>
      <w:r w:rsidRPr="2FEF3805">
        <w:rPr>
          <w:b/>
          <w:bCs/>
          <w:lang w:val="en-US"/>
        </w:rPr>
        <w:t>Desi</w:t>
      </w:r>
      <w:r w:rsidR="1BB8BEFB" w:rsidRPr="2FEF3805">
        <w:rPr>
          <w:b/>
          <w:bCs/>
          <w:lang w:val="en-US"/>
        </w:rPr>
        <w:t>gn</w:t>
      </w:r>
      <w:r w:rsidRPr="00864C27">
        <w:rPr>
          <w:b/>
          <w:bCs/>
          <w:lang w:val="en-US"/>
        </w:rPr>
        <w:t xml:space="preserve"> &amp; Innovation CoP Meeting</w:t>
      </w:r>
    </w:p>
    <w:p w14:paraId="5A42301F" w14:textId="29F3668E" w:rsidR="008F7364" w:rsidRDefault="008F7364" w:rsidP="0017555A">
      <w:pPr>
        <w:pStyle w:val="ListParagraph"/>
        <w:numPr>
          <w:ilvl w:val="0"/>
          <w:numId w:val="8"/>
        </w:numPr>
        <w:spacing w:line="288" w:lineRule="auto"/>
        <w:rPr>
          <w:lang w:val="en-US"/>
        </w:rPr>
      </w:pPr>
      <w:r>
        <w:rPr>
          <w:lang w:val="en-US"/>
        </w:rPr>
        <w:t>Date: Thursday, September 12, 2024</w:t>
      </w:r>
    </w:p>
    <w:p w14:paraId="3FC1A916" w14:textId="7F8C6FC7" w:rsidR="008F7364" w:rsidRDefault="008F7364" w:rsidP="0017555A">
      <w:pPr>
        <w:pStyle w:val="ListParagraph"/>
        <w:numPr>
          <w:ilvl w:val="0"/>
          <w:numId w:val="8"/>
        </w:numPr>
        <w:spacing w:line="288" w:lineRule="auto"/>
        <w:rPr>
          <w:lang w:val="en-US"/>
        </w:rPr>
      </w:pPr>
      <w:r>
        <w:rPr>
          <w:lang w:val="en-US"/>
        </w:rPr>
        <w:t xml:space="preserve">Time: 2:00 to 3:30 </w:t>
      </w:r>
      <w:r w:rsidR="42814D2A" w:rsidRPr="63CBFE93">
        <w:rPr>
          <w:lang w:val="en-US"/>
        </w:rPr>
        <w:t>p.m</w:t>
      </w:r>
      <w:r w:rsidR="75B0F035" w:rsidRPr="6428FC70">
        <w:rPr>
          <w:lang w:val="en-US"/>
        </w:rPr>
        <w:t>.</w:t>
      </w:r>
      <w:r>
        <w:rPr>
          <w:lang w:val="en-US"/>
        </w:rPr>
        <w:t xml:space="preserve"> ET</w:t>
      </w:r>
    </w:p>
    <w:p w14:paraId="0D90AF61" w14:textId="2127463A" w:rsidR="008F7364" w:rsidRPr="00864C27" w:rsidRDefault="008F7364" w:rsidP="00147671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3. Policy CoP Meeting</w:t>
      </w:r>
    </w:p>
    <w:p w14:paraId="4FF042FD" w14:textId="66C7ED7B" w:rsidR="008F7364" w:rsidRPr="008F7364" w:rsidRDefault="008F7364" w:rsidP="0017555A">
      <w:pPr>
        <w:pStyle w:val="ListParagraph"/>
        <w:numPr>
          <w:ilvl w:val="0"/>
          <w:numId w:val="10"/>
        </w:numPr>
        <w:spacing w:line="288" w:lineRule="auto"/>
        <w:rPr>
          <w:lang w:val="en-US"/>
        </w:rPr>
      </w:pPr>
      <w:r w:rsidRPr="008F7364">
        <w:rPr>
          <w:lang w:val="en-US"/>
        </w:rPr>
        <w:t>Date: Tuesday, September 17, 2024</w:t>
      </w:r>
    </w:p>
    <w:p w14:paraId="19D6512F" w14:textId="685B3A45" w:rsidR="008F7364" w:rsidRDefault="008F7364" w:rsidP="0017555A">
      <w:pPr>
        <w:pStyle w:val="ListParagraph"/>
        <w:numPr>
          <w:ilvl w:val="0"/>
          <w:numId w:val="9"/>
        </w:numPr>
        <w:spacing w:line="288" w:lineRule="auto"/>
        <w:rPr>
          <w:lang w:val="en-US"/>
        </w:rPr>
      </w:pPr>
      <w:r>
        <w:rPr>
          <w:lang w:val="en-US"/>
        </w:rPr>
        <w:t xml:space="preserve">Time: 2:00 to 3:30 </w:t>
      </w:r>
      <w:r w:rsidR="794E5F50" w:rsidRPr="624F180B">
        <w:rPr>
          <w:lang w:val="en-US"/>
        </w:rPr>
        <w:t>p.m</w:t>
      </w:r>
      <w:r w:rsidR="75B0F035" w:rsidRPr="6428FC70">
        <w:rPr>
          <w:lang w:val="en-US"/>
        </w:rPr>
        <w:t>.</w:t>
      </w:r>
      <w:r>
        <w:rPr>
          <w:lang w:val="en-US"/>
        </w:rPr>
        <w:t xml:space="preserve"> ET</w:t>
      </w:r>
    </w:p>
    <w:p w14:paraId="7CDF2B69" w14:textId="0524890E" w:rsidR="008F7364" w:rsidRPr="00864C27" w:rsidRDefault="008F7364" w:rsidP="00147671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4. Employment CoP Meeting</w:t>
      </w:r>
    </w:p>
    <w:p w14:paraId="189166E3" w14:textId="76B0931B" w:rsidR="008F7364" w:rsidRPr="008F7364" w:rsidRDefault="008F7364" w:rsidP="0017555A">
      <w:pPr>
        <w:pStyle w:val="ListParagraph"/>
        <w:numPr>
          <w:ilvl w:val="0"/>
          <w:numId w:val="10"/>
        </w:numPr>
        <w:spacing w:line="288" w:lineRule="auto"/>
        <w:rPr>
          <w:lang w:val="en-US"/>
        </w:rPr>
      </w:pPr>
      <w:r w:rsidRPr="008F7364">
        <w:rPr>
          <w:lang w:val="en-US"/>
        </w:rPr>
        <w:t xml:space="preserve">Date: </w:t>
      </w:r>
      <w:r>
        <w:rPr>
          <w:lang w:val="en-US"/>
        </w:rPr>
        <w:t>Thursday</w:t>
      </w:r>
      <w:r w:rsidRPr="008F7364">
        <w:rPr>
          <w:lang w:val="en-US"/>
        </w:rPr>
        <w:t xml:space="preserve">, September </w:t>
      </w:r>
      <w:r w:rsidR="6FF6C00C" w:rsidRPr="2FEF3805">
        <w:rPr>
          <w:lang w:val="en-US"/>
        </w:rPr>
        <w:t>19</w:t>
      </w:r>
      <w:r w:rsidRPr="008F7364">
        <w:rPr>
          <w:lang w:val="en-US"/>
        </w:rPr>
        <w:t>, 2024</w:t>
      </w:r>
    </w:p>
    <w:p w14:paraId="1D24E32A" w14:textId="1CFA2ADA" w:rsidR="008F7364" w:rsidRPr="008F7364" w:rsidRDefault="008F7364" w:rsidP="0017555A">
      <w:pPr>
        <w:pStyle w:val="ListParagraph"/>
        <w:numPr>
          <w:ilvl w:val="0"/>
          <w:numId w:val="9"/>
        </w:numPr>
        <w:spacing w:line="288" w:lineRule="auto"/>
        <w:rPr>
          <w:lang w:val="en-US"/>
        </w:rPr>
      </w:pPr>
      <w:r>
        <w:rPr>
          <w:lang w:val="en-US"/>
        </w:rPr>
        <w:t xml:space="preserve">Time: 2:00 to 3:30 </w:t>
      </w:r>
      <w:r w:rsidR="6934A5C8" w:rsidRPr="624F180B">
        <w:rPr>
          <w:lang w:val="en-US"/>
        </w:rPr>
        <w:t>p.m</w:t>
      </w:r>
      <w:r w:rsidR="75B0F035" w:rsidRPr="6428FC70">
        <w:rPr>
          <w:lang w:val="en-US"/>
        </w:rPr>
        <w:t>.</w:t>
      </w:r>
      <w:r>
        <w:rPr>
          <w:lang w:val="en-US"/>
        </w:rPr>
        <w:t xml:space="preserve"> ET</w:t>
      </w:r>
    </w:p>
    <w:p w14:paraId="2B2B8DCA" w14:textId="04C97385" w:rsidR="008F7364" w:rsidRPr="00864C27" w:rsidRDefault="008F7364" w:rsidP="00147671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5. CAN Connect Forum</w:t>
      </w:r>
    </w:p>
    <w:p w14:paraId="40EB3575" w14:textId="76CFF5D0" w:rsidR="008F7364" w:rsidRPr="008F7364" w:rsidRDefault="008F7364" w:rsidP="0017555A">
      <w:pPr>
        <w:pStyle w:val="ListParagraph"/>
        <w:numPr>
          <w:ilvl w:val="0"/>
          <w:numId w:val="10"/>
        </w:numPr>
        <w:spacing w:line="288" w:lineRule="auto"/>
        <w:rPr>
          <w:lang w:val="en-US"/>
        </w:rPr>
      </w:pPr>
      <w:r w:rsidRPr="008F7364">
        <w:rPr>
          <w:lang w:val="en-US"/>
        </w:rPr>
        <w:t xml:space="preserve">Date: Tuesday, September </w:t>
      </w:r>
      <w:r w:rsidR="007969C5">
        <w:rPr>
          <w:lang w:val="en-US"/>
        </w:rPr>
        <w:t>24</w:t>
      </w:r>
      <w:r w:rsidRPr="008F7364">
        <w:rPr>
          <w:lang w:val="en-US"/>
        </w:rPr>
        <w:t>, 2024</w:t>
      </w:r>
    </w:p>
    <w:p w14:paraId="1A6E9064" w14:textId="0824300D" w:rsidR="008F7364" w:rsidRDefault="008F7364" w:rsidP="0017555A">
      <w:pPr>
        <w:pStyle w:val="ListParagraph"/>
        <w:numPr>
          <w:ilvl w:val="0"/>
          <w:numId w:val="9"/>
        </w:numPr>
        <w:spacing w:line="288" w:lineRule="auto"/>
        <w:rPr>
          <w:lang w:val="en-US"/>
        </w:rPr>
      </w:pPr>
      <w:r w:rsidRPr="5D08C271">
        <w:rPr>
          <w:lang w:val="en-US"/>
        </w:rPr>
        <w:t xml:space="preserve">Time: </w:t>
      </w:r>
      <w:r w:rsidR="007969C5" w:rsidRPr="5D08C271">
        <w:rPr>
          <w:lang w:val="en-US"/>
        </w:rPr>
        <w:t>1</w:t>
      </w:r>
      <w:r w:rsidRPr="5D08C271">
        <w:rPr>
          <w:lang w:val="en-US"/>
        </w:rPr>
        <w:t xml:space="preserve">2:00 to </w:t>
      </w:r>
      <w:r w:rsidR="007969C5" w:rsidRPr="5D08C271">
        <w:rPr>
          <w:lang w:val="en-US"/>
        </w:rPr>
        <w:t>1</w:t>
      </w:r>
      <w:r w:rsidRPr="5D08C271">
        <w:rPr>
          <w:lang w:val="en-US"/>
        </w:rPr>
        <w:t>:</w:t>
      </w:r>
      <w:r w:rsidR="007969C5" w:rsidRPr="5D08C271">
        <w:rPr>
          <w:lang w:val="en-US"/>
        </w:rPr>
        <w:t>0</w:t>
      </w:r>
      <w:r w:rsidRPr="5D08C271">
        <w:rPr>
          <w:lang w:val="en-US"/>
        </w:rPr>
        <w:t xml:space="preserve">0 </w:t>
      </w:r>
      <w:r w:rsidR="3DABFB71" w:rsidRPr="624F180B">
        <w:rPr>
          <w:lang w:val="en-US"/>
        </w:rPr>
        <w:t>p.m</w:t>
      </w:r>
      <w:r w:rsidR="75B0F035" w:rsidRPr="6428FC70">
        <w:rPr>
          <w:lang w:val="en-US"/>
        </w:rPr>
        <w:t>.</w:t>
      </w:r>
      <w:r w:rsidRPr="5D08C271">
        <w:rPr>
          <w:lang w:val="en-US"/>
        </w:rPr>
        <w:t xml:space="preserve"> ET</w:t>
      </w:r>
    </w:p>
    <w:p w14:paraId="0A314969" w14:textId="79D2E856" w:rsidR="007969C5" w:rsidRPr="00DB05DF" w:rsidRDefault="007969C5" w:rsidP="5D08C271">
      <w:pPr>
        <w:pStyle w:val="Heading2"/>
        <w:rPr>
          <w:b w:val="0"/>
          <w:bCs/>
          <w:sz w:val="32"/>
          <w:szCs w:val="32"/>
          <w:lang w:val="en-US"/>
        </w:rPr>
      </w:pPr>
      <w:r w:rsidRPr="5D08C271">
        <w:rPr>
          <w:lang w:val="en-US"/>
        </w:rPr>
        <w:t>October 2024</w:t>
      </w:r>
    </w:p>
    <w:p w14:paraId="24B5556D" w14:textId="4FC03E57" w:rsidR="007969C5" w:rsidRPr="00864C27" w:rsidRDefault="007969C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1. Governing Council</w:t>
      </w:r>
    </w:p>
    <w:p w14:paraId="18A90F31" w14:textId="5F07CDE9" w:rsidR="007969C5" w:rsidRDefault="007969C5" w:rsidP="0017555A">
      <w:pPr>
        <w:pStyle w:val="ListParagraph"/>
        <w:numPr>
          <w:ilvl w:val="0"/>
          <w:numId w:val="9"/>
        </w:numPr>
        <w:spacing w:line="288" w:lineRule="auto"/>
        <w:rPr>
          <w:lang w:val="en-US"/>
        </w:rPr>
      </w:pPr>
      <w:r>
        <w:rPr>
          <w:lang w:val="en-US"/>
        </w:rPr>
        <w:t>Date: Wednesday, October 2, 2024</w:t>
      </w:r>
    </w:p>
    <w:p w14:paraId="6823EC06" w14:textId="10069E12" w:rsidR="007969C5" w:rsidRDefault="007969C5" w:rsidP="0017555A">
      <w:pPr>
        <w:pStyle w:val="ListParagraph"/>
        <w:numPr>
          <w:ilvl w:val="0"/>
          <w:numId w:val="9"/>
        </w:numPr>
        <w:spacing w:line="288" w:lineRule="auto"/>
        <w:rPr>
          <w:lang w:val="en-US"/>
        </w:rPr>
      </w:pPr>
      <w:r>
        <w:rPr>
          <w:lang w:val="en-US"/>
        </w:rPr>
        <w:t xml:space="preserve">Time: 4:00 to 6:00 </w:t>
      </w:r>
      <w:r w:rsidR="0997E0E8" w:rsidRPr="624F180B">
        <w:rPr>
          <w:lang w:val="en-US"/>
        </w:rPr>
        <w:t>p.m</w:t>
      </w:r>
      <w:r w:rsidR="75B0F035" w:rsidRPr="6428FC70">
        <w:rPr>
          <w:lang w:val="en-US"/>
        </w:rPr>
        <w:t>.</w:t>
      </w:r>
      <w:r>
        <w:rPr>
          <w:lang w:val="en-US"/>
        </w:rPr>
        <w:t xml:space="preserve"> ET</w:t>
      </w:r>
    </w:p>
    <w:p w14:paraId="2386B76A" w14:textId="3086A3AE" w:rsidR="007969C5" w:rsidRPr="00864C27" w:rsidRDefault="007969C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2. CAN Connect Forum</w:t>
      </w:r>
    </w:p>
    <w:p w14:paraId="5920BE6A" w14:textId="0506B84E" w:rsidR="007969C5" w:rsidRDefault="007969C5" w:rsidP="0017555A">
      <w:pPr>
        <w:pStyle w:val="ListParagraph"/>
        <w:numPr>
          <w:ilvl w:val="0"/>
          <w:numId w:val="11"/>
        </w:numPr>
        <w:spacing w:line="288" w:lineRule="auto"/>
        <w:rPr>
          <w:lang w:val="en-US"/>
        </w:rPr>
      </w:pPr>
      <w:r>
        <w:rPr>
          <w:lang w:val="en-US"/>
        </w:rPr>
        <w:t>Date: Tuesday, October 22, 2024</w:t>
      </w:r>
    </w:p>
    <w:p w14:paraId="42B8A226" w14:textId="6C922753" w:rsidR="007969C5" w:rsidRDefault="007969C5" w:rsidP="0017555A">
      <w:pPr>
        <w:pStyle w:val="ListParagraph"/>
        <w:numPr>
          <w:ilvl w:val="0"/>
          <w:numId w:val="11"/>
        </w:numPr>
        <w:spacing w:line="288" w:lineRule="auto"/>
        <w:rPr>
          <w:lang w:val="en-US"/>
        </w:rPr>
      </w:pPr>
      <w:r>
        <w:rPr>
          <w:lang w:val="en-US"/>
        </w:rPr>
        <w:t xml:space="preserve">Time: 12:00 to 1:00 </w:t>
      </w:r>
      <w:r w:rsidR="3AB56EF2" w:rsidRPr="624F180B">
        <w:rPr>
          <w:lang w:val="en-US"/>
        </w:rPr>
        <w:t>p.m</w:t>
      </w:r>
      <w:r w:rsidR="75B0F035" w:rsidRPr="6428FC70">
        <w:rPr>
          <w:lang w:val="en-US"/>
        </w:rPr>
        <w:t>.</w:t>
      </w:r>
      <w:r>
        <w:rPr>
          <w:lang w:val="en-US"/>
        </w:rPr>
        <w:t xml:space="preserve"> ET</w:t>
      </w:r>
    </w:p>
    <w:p w14:paraId="329F7938" w14:textId="30D451CD" w:rsidR="007969C5" w:rsidRPr="00864C27" w:rsidRDefault="007969C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lastRenderedPageBreak/>
        <w:t>3. Advisory Council</w:t>
      </w:r>
    </w:p>
    <w:p w14:paraId="76D754B5" w14:textId="263199E8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>Date: Wednesday, October 23, 2024</w:t>
      </w:r>
    </w:p>
    <w:p w14:paraId="610F8708" w14:textId="000158CC" w:rsidR="0010118C" w:rsidRPr="00D40E71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Time: 4:00 to 6:00 </w:t>
      </w:r>
      <w:r w:rsidR="691B93E3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6D68A3B5" w14:textId="7E229F03" w:rsidR="0010118C" w:rsidRPr="00DB05DF" w:rsidRDefault="007969C5" w:rsidP="5D08C271">
      <w:pPr>
        <w:pStyle w:val="Heading2"/>
        <w:rPr>
          <w:b w:val="0"/>
          <w:bCs/>
          <w:sz w:val="32"/>
          <w:szCs w:val="32"/>
          <w:lang w:val="en-US"/>
        </w:rPr>
      </w:pPr>
      <w:r w:rsidRPr="5D08C271">
        <w:rPr>
          <w:lang w:val="en-US"/>
        </w:rPr>
        <w:t>November 2024</w:t>
      </w:r>
    </w:p>
    <w:p w14:paraId="4E15547E" w14:textId="454887CD" w:rsidR="007969C5" w:rsidRPr="00864C27" w:rsidRDefault="007969C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1. Education &amp; Training CoP Meeting</w:t>
      </w:r>
    </w:p>
    <w:p w14:paraId="235755DE" w14:textId="58BD4DF2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>Date: Thursday, November 7, 2024</w:t>
      </w:r>
    </w:p>
    <w:p w14:paraId="6885F54C" w14:textId="33A4A861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Time: 3:00 to 4:30 </w:t>
      </w:r>
      <w:r w:rsidR="4001E264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762041AB" w14:textId="5D7A7F79" w:rsidR="007969C5" w:rsidRPr="00864C27" w:rsidRDefault="007969C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2. Policy CoP Meeting</w:t>
      </w:r>
    </w:p>
    <w:p w14:paraId="4E842DE3" w14:textId="3FE7DCFD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>Date: Tuesday, November 12, 2024</w:t>
      </w:r>
    </w:p>
    <w:p w14:paraId="3FE1458A" w14:textId="49FF7F2F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Time: 2:00 to 3:30 </w:t>
      </w:r>
      <w:r w:rsidR="5AF86925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4035A470" w14:textId="3DC5D9CC" w:rsidR="007969C5" w:rsidRPr="00864C27" w:rsidRDefault="007969C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3. Research, Design &amp; Innovation CoP Meeting</w:t>
      </w:r>
    </w:p>
    <w:p w14:paraId="64F22657" w14:textId="632AA7B9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>Date: Thursday, November 14, 2024</w:t>
      </w:r>
    </w:p>
    <w:p w14:paraId="38B5C6A6" w14:textId="2225BC33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Time: 2:00 to 3:30 </w:t>
      </w:r>
      <w:r w:rsidR="1B64F994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3092AF7D" w14:textId="1CEDAF8F" w:rsidR="007969C5" w:rsidRPr="00864C27" w:rsidRDefault="007969C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4. Employment CoP Meeting</w:t>
      </w:r>
    </w:p>
    <w:p w14:paraId="06631871" w14:textId="37219636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>Date: Wednesday, November 20, 2024</w:t>
      </w:r>
    </w:p>
    <w:p w14:paraId="22AD6C36" w14:textId="5AA55E20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Time: 2:00 to 3:30 </w:t>
      </w:r>
      <w:r w:rsidR="45EC50FA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721D2031" w14:textId="4934CB87" w:rsidR="007969C5" w:rsidRPr="00864C27" w:rsidRDefault="007969C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5. CAN Connect Forum</w:t>
      </w:r>
    </w:p>
    <w:p w14:paraId="6268EA11" w14:textId="206ECF14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>Date: Tuesday, November 26, 2024</w:t>
      </w:r>
    </w:p>
    <w:p w14:paraId="2ED5A9AC" w14:textId="3262EC8D" w:rsidR="0010118C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 w:rsidRPr="5D08C271">
        <w:rPr>
          <w:lang w:val="en-US"/>
        </w:rPr>
        <w:t xml:space="preserve">Time: 12:00 to 1:00 </w:t>
      </w:r>
      <w:r w:rsidR="2717B957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 w:rsidRPr="5D08C271">
        <w:rPr>
          <w:lang w:val="en-US"/>
        </w:rPr>
        <w:t xml:space="preserve"> ET</w:t>
      </w:r>
    </w:p>
    <w:p w14:paraId="49A82987" w14:textId="14B50C98" w:rsidR="0010118C" w:rsidRPr="00DB05DF" w:rsidRDefault="007969C5" w:rsidP="5D08C271">
      <w:pPr>
        <w:pStyle w:val="Heading2"/>
        <w:rPr>
          <w:b w:val="0"/>
          <w:bCs/>
          <w:sz w:val="32"/>
          <w:szCs w:val="32"/>
          <w:lang w:val="en-US"/>
        </w:rPr>
      </w:pPr>
      <w:r w:rsidRPr="5D08C271">
        <w:rPr>
          <w:lang w:val="en-US"/>
        </w:rPr>
        <w:t>December 2024 (In Person)</w:t>
      </w:r>
    </w:p>
    <w:p w14:paraId="247F77F9" w14:textId="32381219" w:rsidR="007969C5" w:rsidRPr="00864C27" w:rsidRDefault="007969C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1. Employment CoP</w:t>
      </w:r>
      <w:r w:rsidR="00043FA5" w:rsidRPr="00864C27">
        <w:rPr>
          <w:b/>
          <w:bCs/>
          <w:lang w:val="en-US"/>
        </w:rPr>
        <w:t xml:space="preserve"> Meeting</w:t>
      </w:r>
    </w:p>
    <w:p w14:paraId="492A514A" w14:textId="6CE16F58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Date: </w:t>
      </w:r>
      <w:r w:rsidR="00043FA5">
        <w:rPr>
          <w:lang w:val="en-US"/>
        </w:rPr>
        <w:t>Monday</w:t>
      </w:r>
      <w:r>
        <w:rPr>
          <w:lang w:val="en-US"/>
        </w:rPr>
        <w:t xml:space="preserve">, </w:t>
      </w:r>
      <w:r w:rsidR="00043FA5">
        <w:rPr>
          <w:lang w:val="en-US"/>
        </w:rPr>
        <w:t>December 2</w:t>
      </w:r>
      <w:r>
        <w:rPr>
          <w:lang w:val="en-US"/>
        </w:rPr>
        <w:t>, 2024</w:t>
      </w:r>
    </w:p>
    <w:p w14:paraId="777D68CF" w14:textId="5A35A9CA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Time: </w:t>
      </w:r>
      <w:r w:rsidR="00043FA5">
        <w:rPr>
          <w:lang w:val="en-US"/>
        </w:rPr>
        <w:t>3</w:t>
      </w:r>
      <w:r>
        <w:rPr>
          <w:lang w:val="en-US"/>
        </w:rPr>
        <w:t xml:space="preserve">:00 to </w:t>
      </w:r>
      <w:r w:rsidR="00043FA5">
        <w:rPr>
          <w:lang w:val="en-US"/>
        </w:rPr>
        <w:t>3</w:t>
      </w:r>
      <w:r>
        <w:rPr>
          <w:lang w:val="en-US"/>
        </w:rPr>
        <w:t>:</w:t>
      </w:r>
      <w:r w:rsidR="00043FA5">
        <w:rPr>
          <w:lang w:val="en-US"/>
        </w:rPr>
        <w:t>45</w:t>
      </w:r>
      <w:r>
        <w:rPr>
          <w:lang w:val="en-US"/>
        </w:rPr>
        <w:t xml:space="preserve"> </w:t>
      </w:r>
      <w:r w:rsidR="229D17CD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212AC0BE" w14:textId="4C6158C1" w:rsidR="007969C5" w:rsidRPr="00864C27" w:rsidRDefault="00043FA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2</w:t>
      </w:r>
      <w:r w:rsidR="007969C5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Policy CoP Meeting</w:t>
      </w:r>
    </w:p>
    <w:p w14:paraId="0030F01A" w14:textId="3DA9E2C8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Date: </w:t>
      </w:r>
      <w:r w:rsidR="00043FA5">
        <w:rPr>
          <w:lang w:val="en-US"/>
        </w:rPr>
        <w:t>Monday</w:t>
      </w:r>
      <w:r>
        <w:rPr>
          <w:lang w:val="en-US"/>
        </w:rPr>
        <w:t xml:space="preserve">, </w:t>
      </w:r>
      <w:r w:rsidR="00043FA5">
        <w:rPr>
          <w:lang w:val="en-US"/>
        </w:rPr>
        <w:t>December 2</w:t>
      </w:r>
      <w:r>
        <w:rPr>
          <w:lang w:val="en-US"/>
        </w:rPr>
        <w:t>, 2024</w:t>
      </w:r>
    </w:p>
    <w:p w14:paraId="7077B5F6" w14:textId="39331DBF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Time: </w:t>
      </w:r>
      <w:r w:rsidR="00043FA5">
        <w:rPr>
          <w:lang w:val="en-US"/>
        </w:rPr>
        <w:t>3</w:t>
      </w:r>
      <w:r>
        <w:rPr>
          <w:lang w:val="en-US"/>
        </w:rPr>
        <w:t xml:space="preserve">:00 to </w:t>
      </w:r>
      <w:r w:rsidR="00043FA5">
        <w:rPr>
          <w:lang w:val="en-US"/>
        </w:rPr>
        <w:t>3:45</w:t>
      </w:r>
      <w:r>
        <w:rPr>
          <w:lang w:val="en-US"/>
        </w:rPr>
        <w:t xml:space="preserve"> </w:t>
      </w:r>
      <w:r w:rsidR="33BBD7BC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3B8C9821" w14:textId="2DB9AC04" w:rsidR="007969C5" w:rsidRPr="00864C27" w:rsidRDefault="00043FA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3</w:t>
      </w:r>
      <w:r w:rsidR="007969C5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Education &amp; Training CoP Meeting</w:t>
      </w:r>
    </w:p>
    <w:p w14:paraId="1BB4F24C" w14:textId="4775EAE1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Date: </w:t>
      </w:r>
      <w:r w:rsidR="00043FA5">
        <w:rPr>
          <w:lang w:val="en-US"/>
        </w:rPr>
        <w:t>Monday, December 2, 2024</w:t>
      </w:r>
    </w:p>
    <w:p w14:paraId="07C00BF4" w14:textId="1851F5D0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Time: </w:t>
      </w:r>
      <w:r w:rsidR="00043FA5">
        <w:rPr>
          <w:lang w:val="en-US"/>
        </w:rPr>
        <w:t>4</w:t>
      </w:r>
      <w:r>
        <w:rPr>
          <w:lang w:val="en-US"/>
        </w:rPr>
        <w:t xml:space="preserve">:00 to </w:t>
      </w:r>
      <w:r w:rsidR="00043FA5">
        <w:rPr>
          <w:lang w:val="en-US"/>
        </w:rPr>
        <w:t>4:45</w:t>
      </w:r>
      <w:r>
        <w:rPr>
          <w:lang w:val="en-US"/>
        </w:rPr>
        <w:t xml:space="preserve"> </w:t>
      </w:r>
      <w:r w:rsidR="1C9DFFB1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33402CA0" w14:textId="77777777" w:rsidR="009D6308" w:rsidRDefault="009D6308">
      <w:pPr>
        <w:rPr>
          <w:b/>
          <w:bCs/>
          <w:lang w:val="en-US"/>
        </w:rPr>
      </w:pPr>
      <w:r>
        <w:rPr>
          <w:b/>
          <w:bCs/>
          <w:lang w:val="en-US"/>
        </w:rPr>
        <w:br w:type="page"/>
      </w:r>
    </w:p>
    <w:p w14:paraId="6D9747E9" w14:textId="21FE48EB" w:rsidR="007969C5" w:rsidRPr="00864C27" w:rsidRDefault="00043FA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lastRenderedPageBreak/>
        <w:t>4</w:t>
      </w:r>
      <w:r w:rsidR="007969C5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Research, Design &amp; Innovation CoP Meeting</w:t>
      </w:r>
    </w:p>
    <w:p w14:paraId="425E39E7" w14:textId="77777777" w:rsidR="00043FA5" w:rsidRDefault="00043FA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>Date: Monday, December 2, 2024</w:t>
      </w:r>
    </w:p>
    <w:p w14:paraId="33E03C58" w14:textId="5951FA65" w:rsidR="00043FA5" w:rsidRDefault="00043FA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Time: 4:00 to 4:45 </w:t>
      </w:r>
      <w:r w:rsidR="029C9421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3364C7E8" w14:textId="4E8339ED" w:rsidR="007969C5" w:rsidRPr="00864C27" w:rsidRDefault="007969C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 xml:space="preserve">5. </w:t>
      </w:r>
      <w:r w:rsidR="00B71764">
        <w:rPr>
          <w:b/>
          <w:bCs/>
          <w:lang w:val="en-US"/>
        </w:rPr>
        <w:t>Advisory Council Meeting</w:t>
      </w:r>
    </w:p>
    <w:p w14:paraId="3C55D796" w14:textId="3C6CF795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Date: Tuesday, </w:t>
      </w:r>
      <w:r w:rsidR="00043FA5">
        <w:rPr>
          <w:lang w:val="en-US"/>
        </w:rPr>
        <w:t>December 3</w:t>
      </w:r>
      <w:r>
        <w:rPr>
          <w:lang w:val="en-US"/>
        </w:rPr>
        <w:t>, 2024</w:t>
      </w:r>
    </w:p>
    <w:p w14:paraId="443C7A32" w14:textId="724E2E80" w:rsidR="007969C5" w:rsidRDefault="007969C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 xml:space="preserve">Time: </w:t>
      </w:r>
      <w:r w:rsidR="00043FA5">
        <w:rPr>
          <w:lang w:val="en-US"/>
        </w:rPr>
        <w:t xml:space="preserve">9:30 to 11:30 </w:t>
      </w:r>
      <w:r w:rsidR="7086A196" w:rsidRPr="1A7DDE47">
        <w:rPr>
          <w:lang w:val="en-US"/>
        </w:rPr>
        <w:t>a.m</w:t>
      </w:r>
      <w:r w:rsidR="53040D38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5F28AECC" w14:textId="454AE051" w:rsidR="007969C5" w:rsidRPr="00864C27" w:rsidRDefault="00043FA5" w:rsidP="007A1CCA">
      <w:pPr>
        <w:spacing w:after="0" w:line="312" w:lineRule="auto"/>
        <w:rPr>
          <w:b/>
          <w:bCs/>
          <w:lang w:val="en-US"/>
        </w:rPr>
      </w:pPr>
      <w:r w:rsidRPr="00864C27">
        <w:rPr>
          <w:b/>
          <w:bCs/>
          <w:lang w:val="en-US"/>
        </w:rPr>
        <w:t>6</w:t>
      </w:r>
      <w:r w:rsidR="007969C5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Governing Council</w:t>
      </w:r>
    </w:p>
    <w:p w14:paraId="3128A746" w14:textId="77777777" w:rsidR="00043FA5" w:rsidRDefault="00043FA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>
        <w:rPr>
          <w:lang w:val="en-US"/>
        </w:rPr>
        <w:t>Date: Tuesday, December 3, 2024</w:t>
      </w:r>
    </w:p>
    <w:p w14:paraId="73EDA873" w14:textId="7347AC7B" w:rsidR="0010118C" w:rsidRDefault="00043FA5" w:rsidP="0017555A">
      <w:pPr>
        <w:pStyle w:val="ListParagraph"/>
        <w:numPr>
          <w:ilvl w:val="0"/>
          <w:numId w:val="12"/>
        </w:numPr>
        <w:spacing w:line="288" w:lineRule="auto"/>
        <w:rPr>
          <w:lang w:val="en-US"/>
        </w:rPr>
      </w:pPr>
      <w:r w:rsidRPr="5D08C271">
        <w:rPr>
          <w:lang w:val="en-US"/>
        </w:rPr>
        <w:t xml:space="preserve">Time: 4:00 to 6:00 </w:t>
      </w:r>
      <w:r w:rsidR="5A5ADCD7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 w:rsidRPr="5D08C271">
        <w:rPr>
          <w:lang w:val="en-US"/>
        </w:rPr>
        <w:t xml:space="preserve"> ET</w:t>
      </w:r>
    </w:p>
    <w:p w14:paraId="7CB8C2D7" w14:textId="6A5E0246" w:rsidR="0010118C" w:rsidRPr="00DB05DF" w:rsidRDefault="00043FA5" w:rsidP="5D08C271">
      <w:pPr>
        <w:pStyle w:val="Heading2"/>
        <w:rPr>
          <w:b w:val="0"/>
          <w:bCs/>
          <w:sz w:val="32"/>
          <w:szCs w:val="32"/>
          <w:lang w:val="en-US"/>
        </w:rPr>
      </w:pPr>
      <w:r w:rsidRPr="5D08C271">
        <w:rPr>
          <w:lang w:val="en-US"/>
        </w:rPr>
        <w:t>January 2025</w:t>
      </w:r>
    </w:p>
    <w:p w14:paraId="64B18A8C" w14:textId="25829ABB" w:rsidR="00043FA5" w:rsidRPr="00864C27" w:rsidRDefault="00043FA5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1. CoP Co-Leads</w:t>
      </w:r>
    </w:p>
    <w:p w14:paraId="31010DFB" w14:textId="6E73DA65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>Date: Wednesday, January 22, 2025</w:t>
      </w:r>
    </w:p>
    <w:p w14:paraId="69285F9C" w14:textId="7B918E71" w:rsidR="0010118C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 w:rsidRPr="5D08C271">
        <w:rPr>
          <w:lang w:val="en-US"/>
        </w:rPr>
        <w:t xml:space="preserve">Time: 12:00 to 1:00 </w:t>
      </w:r>
      <w:r w:rsidR="7FA3298D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 w:rsidRPr="5D08C271">
        <w:rPr>
          <w:lang w:val="en-US"/>
        </w:rPr>
        <w:t xml:space="preserve"> ET</w:t>
      </w:r>
    </w:p>
    <w:p w14:paraId="3E2349EE" w14:textId="481414D8" w:rsidR="0010118C" w:rsidRPr="00DB05DF" w:rsidRDefault="00043FA5" w:rsidP="5D08C271">
      <w:pPr>
        <w:pStyle w:val="Heading2"/>
        <w:rPr>
          <w:b w:val="0"/>
          <w:bCs/>
          <w:sz w:val="32"/>
          <w:szCs w:val="32"/>
          <w:lang w:val="en-US"/>
        </w:rPr>
      </w:pPr>
      <w:r w:rsidRPr="5D08C271">
        <w:rPr>
          <w:lang w:val="en-US"/>
        </w:rPr>
        <w:t>February 2025</w:t>
      </w:r>
    </w:p>
    <w:p w14:paraId="2CD895C4" w14:textId="63940460" w:rsidR="00043FA5" w:rsidRPr="00864C27" w:rsidRDefault="00043FA5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 xml:space="preserve">1. </w:t>
      </w:r>
      <w:r w:rsidR="002252C7" w:rsidRPr="00864C27">
        <w:rPr>
          <w:b/>
          <w:bCs/>
          <w:lang w:val="en-US"/>
        </w:rPr>
        <w:t>Policy CoP Meeting</w:t>
      </w:r>
    </w:p>
    <w:p w14:paraId="0BF64BF6" w14:textId="74BE1A04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>Date: Tuesday, February 4, 2025</w:t>
      </w:r>
    </w:p>
    <w:p w14:paraId="02CCC1FC" w14:textId="77A35C0E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2:00 to 3:30 </w:t>
      </w:r>
      <w:r w:rsidR="55F84772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043A9B12" w14:textId="5B92875D" w:rsidR="00043FA5" w:rsidRPr="00864C27" w:rsidRDefault="002252C7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2</w:t>
      </w:r>
      <w:r w:rsidR="00043FA5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Governing Council</w:t>
      </w:r>
    </w:p>
    <w:p w14:paraId="575BAFB2" w14:textId="1E588849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Date: Wednesday, </w:t>
      </w:r>
      <w:r w:rsidR="002252C7">
        <w:rPr>
          <w:lang w:val="en-US"/>
        </w:rPr>
        <w:t>February 5</w:t>
      </w:r>
      <w:r>
        <w:rPr>
          <w:lang w:val="en-US"/>
        </w:rPr>
        <w:t>, 2025</w:t>
      </w:r>
    </w:p>
    <w:p w14:paraId="73702C4C" w14:textId="6430ED2A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</w:t>
      </w:r>
      <w:r w:rsidR="002252C7">
        <w:rPr>
          <w:lang w:val="en-US"/>
        </w:rPr>
        <w:t>4</w:t>
      </w:r>
      <w:r>
        <w:rPr>
          <w:lang w:val="en-US"/>
        </w:rPr>
        <w:t xml:space="preserve">:00 to </w:t>
      </w:r>
      <w:r w:rsidR="002252C7">
        <w:rPr>
          <w:lang w:val="en-US"/>
        </w:rPr>
        <w:t>6</w:t>
      </w:r>
      <w:r>
        <w:rPr>
          <w:lang w:val="en-US"/>
        </w:rPr>
        <w:t xml:space="preserve">:00 </w:t>
      </w:r>
      <w:r w:rsidR="01776600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31605F10" w14:textId="32145007" w:rsidR="00043FA5" w:rsidRPr="00864C27" w:rsidRDefault="002252C7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3</w:t>
      </w:r>
      <w:r w:rsidR="00043FA5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CAN Connect Forum</w:t>
      </w:r>
    </w:p>
    <w:p w14:paraId="592BC19A" w14:textId="1CF8CE23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Date: </w:t>
      </w:r>
      <w:r w:rsidR="002252C7">
        <w:rPr>
          <w:lang w:val="en-US"/>
        </w:rPr>
        <w:t>Tuesday, February 11</w:t>
      </w:r>
      <w:r>
        <w:rPr>
          <w:lang w:val="en-US"/>
        </w:rPr>
        <w:t>, 2025</w:t>
      </w:r>
    </w:p>
    <w:p w14:paraId="7EAF1426" w14:textId="6BF95A5C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12:00 to 1:00 </w:t>
      </w:r>
      <w:r w:rsidR="05E11231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1DA4E287" w14:textId="116E6723" w:rsidR="00043FA5" w:rsidRPr="00864C27" w:rsidRDefault="002252C7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4</w:t>
      </w:r>
      <w:r w:rsidR="00043FA5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Employment CoP Meeting</w:t>
      </w:r>
    </w:p>
    <w:p w14:paraId="59931E19" w14:textId="72B8BD2E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Date: </w:t>
      </w:r>
      <w:r w:rsidR="002252C7">
        <w:rPr>
          <w:lang w:val="en-US"/>
        </w:rPr>
        <w:t>Thursday, February 13</w:t>
      </w:r>
      <w:r>
        <w:rPr>
          <w:lang w:val="en-US"/>
        </w:rPr>
        <w:t>, 2025</w:t>
      </w:r>
    </w:p>
    <w:p w14:paraId="7BF682BD" w14:textId="4BF1B5E5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2:00 to </w:t>
      </w:r>
      <w:r w:rsidR="002252C7">
        <w:rPr>
          <w:lang w:val="en-US"/>
        </w:rPr>
        <w:t>3:3</w:t>
      </w:r>
      <w:r>
        <w:rPr>
          <w:lang w:val="en-US"/>
        </w:rPr>
        <w:t xml:space="preserve">0 </w:t>
      </w:r>
      <w:r w:rsidR="6C171EFD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3B028ED0" w14:textId="1CBDFF91" w:rsidR="00043FA5" w:rsidRPr="00864C27" w:rsidRDefault="002252C7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5</w:t>
      </w:r>
      <w:r w:rsidR="00043FA5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Education &amp; Training CoP Meeting</w:t>
      </w:r>
    </w:p>
    <w:p w14:paraId="6C2D88AB" w14:textId="683BA6A6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Date: </w:t>
      </w:r>
      <w:r w:rsidR="002252C7">
        <w:rPr>
          <w:lang w:val="en-US"/>
        </w:rPr>
        <w:t>Tuesday</w:t>
      </w:r>
      <w:r>
        <w:rPr>
          <w:lang w:val="en-US"/>
        </w:rPr>
        <w:t>,</w:t>
      </w:r>
      <w:r w:rsidR="002252C7">
        <w:rPr>
          <w:lang w:val="en-US"/>
        </w:rPr>
        <w:t xml:space="preserve"> February 18,</w:t>
      </w:r>
      <w:r>
        <w:rPr>
          <w:lang w:val="en-US"/>
        </w:rPr>
        <w:t xml:space="preserve"> 2025</w:t>
      </w:r>
    </w:p>
    <w:p w14:paraId="29E0F06C" w14:textId="2F49E0C4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</w:t>
      </w:r>
      <w:r w:rsidR="002252C7">
        <w:rPr>
          <w:lang w:val="en-US"/>
        </w:rPr>
        <w:t>3</w:t>
      </w:r>
      <w:r>
        <w:rPr>
          <w:lang w:val="en-US"/>
        </w:rPr>
        <w:t xml:space="preserve">:00 to </w:t>
      </w:r>
      <w:r w:rsidR="002252C7">
        <w:rPr>
          <w:lang w:val="en-US"/>
        </w:rPr>
        <w:t>4:3</w:t>
      </w:r>
      <w:r>
        <w:rPr>
          <w:lang w:val="en-US"/>
        </w:rPr>
        <w:t xml:space="preserve">0 </w:t>
      </w:r>
      <w:r w:rsidR="352DE3F2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5C92D8A4" w14:textId="77777777" w:rsidR="009D6308" w:rsidRDefault="009D6308">
      <w:pPr>
        <w:rPr>
          <w:b/>
          <w:bCs/>
          <w:lang w:val="en-US"/>
        </w:rPr>
      </w:pPr>
      <w:r>
        <w:rPr>
          <w:b/>
          <w:bCs/>
          <w:lang w:val="en-US"/>
        </w:rPr>
        <w:br w:type="page"/>
      </w:r>
    </w:p>
    <w:p w14:paraId="35743315" w14:textId="3FFCB404" w:rsidR="00043FA5" w:rsidRPr="00864C27" w:rsidRDefault="002252C7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lastRenderedPageBreak/>
        <w:t>6</w:t>
      </w:r>
      <w:r w:rsidR="00043FA5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Research, Design &amp; Innovation CoP Meeting</w:t>
      </w:r>
    </w:p>
    <w:p w14:paraId="45D869EC" w14:textId="41540480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>Date:</w:t>
      </w:r>
      <w:r w:rsidR="002252C7">
        <w:rPr>
          <w:lang w:val="en-US"/>
        </w:rPr>
        <w:t xml:space="preserve"> Thursday, February 20</w:t>
      </w:r>
      <w:r>
        <w:rPr>
          <w:lang w:val="en-US"/>
        </w:rPr>
        <w:t>, 2025</w:t>
      </w:r>
    </w:p>
    <w:p w14:paraId="4C50225E" w14:textId="1B62E2C7" w:rsidR="002252C7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</w:t>
      </w:r>
      <w:r w:rsidR="002252C7">
        <w:rPr>
          <w:lang w:val="en-US"/>
        </w:rPr>
        <w:t xml:space="preserve">2:00 to 3:30 </w:t>
      </w:r>
      <w:r w:rsidR="44658E66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 w:rsidR="002252C7">
        <w:rPr>
          <w:lang w:val="en-US"/>
        </w:rPr>
        <w:t xml:space="preserve"> ET</w:t>
      </w:r>
    </w:p>
    <w:p w14:paraId="14D920C1" w14:textId="37088DE4" w:rsidR="00043FA5" w:rsidRPr="00864C27" w:rsidRDefault="002252C7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7</w:t>
      </w:r>
      <w:r w:rsidR="00043FA5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Advisory Council</w:t>
      </w:r>
    </w:p>
    <w:p w14:paraId="68CA3EB0" w14:textId="29D3A3ED" w:rsidR="00043FA5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Date: Wednesday, </w:t>
      </w:r>
      <w:r w:rsidR="002252C7">
        <w:rPr>
          <w:lang w:val="en-US"/>
        </w:rPr>
        <w:t>February 26</w:t>
      </w:r>
      <w:r>
        <w:rPr>
          <w:lang w:val="en-US"/>
        </w:rPr>
        <w:t>, 2025</w:t>
      </w:r>
    </w:p>
    <w:p w14:paraId="50528E98" w14:textId="05995903" w:rsidR="0010118C" w:rsidRDefault="00043FA5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 w:rsidRPr="5D08C271">
        <w:rPr>
          <w:lang w:val="en-US"/>
        </w:rPr>
        <w:t xml:space="preserve">Time: </w:t>
      </w:r>
      <w:r w:rsidR="002252C7" w:rsidRPr="5D08C271">
        <w:rPr>
          <w:lang w:val="en-US"/>
        </w:rPr>
        <w:t>4</w:t>
      </w:r>
      <w:r w:rsidRPr="5D08C271">
        <w:rPr>
          <w:lang w:val="en-US"/>
        </w:rPr>
        <w:t xml:space="preserve">:00 to </w:t>
      </w:r>
      <w:r w:rsidR="002252C7" w:rsidRPr="5D08C271">
        <w:rPr>
          <w:lang w:val="en-US"/>
        </w:rPr>
        <w:t>6</w:t>
      </w:r>
      <w:r w:rsidRPr="5D08C271">
        <w:rPr>
          <w:lang w:val="en-US"/>
        </w:rPr>
        <w:t xml:space="preserve">:00 </w:t>
      </w:r>
      <w:r w:rsidR="617372C8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 w:rsidRPr="5D08C271">
        <w:rPr>
          <w:lang w:val="en-US"/>
        </w:rPr>
        <w:t xml:space="preserve"> ET</w:t>
      </w:r>
    </w:p>
    <w:p w14:paraId="7B6C946B" w14:textId="0CF04FDF" w:rsidR="0010118C" w:rsidRPr="00DB05DF" w:rsidRDefault="002252C7" w:rsidP="099DFC22">
      <w:pPr>
        <w:pStyle w:val="Heading2"/>
        <w:rPr>
          <w:b w:val="0"/>
          <w:bCs/>
          <w:sz w:val="32"/>
          <w:szCs w:val="32"/>
          <w:lang w:val="en-US"/>
        </w:rPr>
      </w:pPr>
      <w:r w:rsidRPr="5D08C271">
        <w:rPr>
          <w:lang w:val="en-US"/>
        </w:rPr>
        <w:t>March 2025</w:t>
      </w:r>
    </w:p>
    <w:p w14:paraId="1E2A722D" w14:textId="4000B741" w:rsidR="002252C7" w:rsidRPr="00864C27" w:rsidRDefault="002252C7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1. CAN Connect Forum</w:t>
      </w:r>
    </w:p>
    <w:p w14:paraId="5D6AF107" w14:textId="1218DC21" w:rsidR="002252C7" w:rsidRDefault="002252C7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>Date: Tuesday, March 11, 2025</w:t>
      </w:r>
    </w:p>
    <w:p w14:paraId="6AAD7AB9" w14:textId="1162FEC6" w:rsidR="002252C7" w:rsidRDefault="002252C7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12:00 to 1:00 </w:t>
      </w:r>
      <w:r w:rsidR="3B297D17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50C174C6" w14:textId="2CA65CF8" w:rsidR="002252C7" w:rsidRPr="00864C27" w:rsidRDefault="002252C7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2. CoP Co-Leads</w:t>
      </w:r>
    </w:p>
    <w:p w14:paraId="28A9B037" w14:textId="3EBDC7BD" w:rsidR="002252C7" w:rsidRDefault="002252C7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>Date: Tuesday, March 18, 2025</w:t>
      </w:r>
    </w:p>
    <w:p w14:paraId="42121E9A" w14:textId="45BA53EE" w:rsidR="0010118C" w:rsidRDefault="002252C7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12:00 to 1:00 </w:t>
      </w:r>
      <w:r w:rsidR="6FA1DB87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704F65F9" w14:textId="060622A8" w:rsidR="0010118C" w:rsidRPr="00DB05DF" w:rsidRDefault="002252C7" w:rsidP="099DFC22">
      <w:pPr>
        <w:pStyle w:val="Heading2"/>
        <w:rPr>
          <w:b w:val="0"/>
          <w:bCs/>
          <w:sz w:val="32"/>
          <w:szCs w:val="32"/>
          <w:lang w:val="en-US"/>
        </w:rPr>
      </w:pPr>
      <w:r w:rsidRPr="5D08C271">
        <w:rPr>
          <w:lang w:val="en-US"/>
        </w:rPr>
        <w:t>April 2025</w:t>
      </w:r>
    </w:p>
    <w:p w14:paraId="186BD818" w14:textId="67822A17" w:rsidR="002252C7" w:rsidRPr="00864C27" w:rsidRDefault="002252C7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1. Policy CoP Meeting</w:t>
      </w:r>
    </w:p>
    <w:p w14:paraId="7C4DD580" w14:textId="7965DED0" w:rsidR="002252C7" w:rsidRDefault="002252C7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>Date: Tuesday, April 1, 2025</w:t>
      </w:r>
    </w:p>
    <w:p w14:paraId="510485F6" w14:textId="529FBD34" w:rsidR="002252C7" w:rsidRDefault="002252C7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2:00 to 3:30 </w:t>
      </w:r>
      <w:r w:rsidR="7F701074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35940EF3" w14:textId="20C94E8C" w:rsidR="002252C7" w:rsidRPr="00864C27" w:rsidRDefault="00CB3A40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2</w:t>
      </w:r>
      <w:r w:rsidR="002252C7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Employment</w:t>
      </w:r>
      <w:r w:rsidR="002252C7" w:rsidRPr="00864C27">
        <w:rPr>
          <w:b/>
          <w:bCs/>
          <w:lang w:val="en-US"/>
        </w:rPr>
        <w:t xml:space="preserve"> CoP Meeting</w:t>
      </w:r>
    </w:p>
    <w:p w14:paraId="0C0E5F4A" w14:textId="7C4FA417" w:rsidR="002252C7" w:rsidRDefault="002252C7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Date: Thursday, </w:t>
      </w:r>
      <w:r w:rsidR="00CB3A40">
        <w:rPr>
          <w:lang w:val="en-US"/>
        </w:rPr>
        <w:t>April 3</w:t>
      </w:r>
      <w:r>
        <w:rPr>
          <w:lang w:val="en-US"/>
        </w:rPr>
        <w:t>, 2025</w:t>
      </w:r>
    </w:p>
    <w:p w14:paraId="1E6A59A6" w14:textId="66A2E99A" w:rsidR="002252C7" w:rsidRDefault="002252C7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2:00 to 3:30 </w:t>
      </w:r>
      <w:r w:rsidR="6738458D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70FDFEE2" w14:textId="3472A52C" w:rsidR="002252C7" w:rsidRPr="00864C27" w:rsidRDefault="00CB3A40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3</w:t>
      </w:r>
      <w:r w:rsidR="002252C7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CAN Connect Forum</w:t>
      </w:r>
    </w:p>
    <w:p w14:paraId="5B280C2D" w14:textId="7DF809DE" w:rsidR="002252C7" w:rsidRDefault="002252C7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Date: </w:t>
      </w:r>
      <w:r w:rsidR="00CB3A40">
        <w:rPr>
          <w:lang w:val="en-US"/>
        </w:rPr>
        <w:t>Tuesday, April 8</w:t>
      </w:r>
      <w:r>
        <w:rPr>
          <w:lang w:val="en-US"/>
        </w:rPr>
        <w:t>, 2025</w:t>
      </w:r>
    </w:p>
    <w:p w14:paraId="2A67FFBA" w14:textId="4E8C99B8" w:rsidR="002252C7" w:rsidRDefault="002252C7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</w:t>
      </w:r>
      <w:r w:rsidR="00CB3A40">
        <w:rPr>
          <w:lang w:val="en-US"/>
        </w:rPr>
        <w:t>1</w:t>
      </w:r>
      <w:r>
        <w:rPr>
          <w:lang w:val="en-US"/>
        </w:rPr>
        <w:t xml:space="preserve">2:00 to </w:t>
      </w:r>
      <w:r w:rsidR="00CB3A40">
        <w:rPr>
          <w:lang w:val="en-US"/>
        </w:rPr>
        <w:t>1</w:t>
      </w:r>
      <w:r>
        <w:rPr>
          <w:lang w:val="en-US"/>
        </w:rPr>
        <w:t>:</w:t>
      </w:r>
      <w:r w:rsidR="00CB3A40">
        <w:rPr>
          <w:lang w:val="en-US"/>
        </w:rPr>
        <w:t>0</w:t>
      </w:r>
      <w:r>
        <w:rPr>
          <w:lang w:val="en-US"/>
        </w:rPr>
        <w:t xml:space="preserve">0 </w:t>
      </w:r>
      <w:r w:rsidR="2174AD8C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72CA5331" w14:textId="592E8A53" w:rsidR="002252C7" w:rsidRPr="00864C27" w:rsidRDefault="00CB3A40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4</w:t>
      </w:r>
      <w:r w:rsidR="002252C7" w:rsidRPr="00864C27">
        <w:rPr>
          <w:b/>
          <w:bCs/>
          <w:lang w:val="en-US"/>
        </w:rPr>
        <w:t xml:space="preserve">. </w:t>
      </w:r>
      <w:r w:rsidRPr="00864C27">
        <w:rPr>
          <w:b/>
          <w:bCs/>
          <w:lang w:val="en-US"/>
        </w:rPr>
        <w:t>Education &amp; Training</w:t>
      </w:r>
      <w:r w:rsidR="002252C7" w:rsidRPr="00864C27">
        <w:rPr>
          <w:b/>
          <w:bCs/>
          <w:lang w:val="en-US"/>
        </w:rPr>
        <w:t xml:space="preserve"> CoP Meeting</w:t>
      </w:r>
    </w:p>
    <w:p w14:paraId="56E669B9" w14:textId="3DE716EF" w:rsidR="002252C7" w:rsidRDefault="002252C7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Date: Thursday, </w:t>
      </w:r>
      <w:r w:rsidR="00CB3A40">
        <w:rPr>
          <w:lang w:val="en-US"/>
        </w:rPr>
        <w:t>April 10,</w:t>
      </w:r>
      <w:r>
        <w:rPr>
          <w:lang w:val="en-US"/>
        </w:rPr>
        <w:t xml:space="preserve"> 2025</w:t>
      </w:r>
    </w:p>
    <w:p w14:paraId="6072BFD6" w14:textId="45AA3B08" w:rsidR="002252C7" w:rsidRDefault="002252C7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</w:t>
      </w:r>
      <w:r w:rsidR="00CB3A40">
        <w:rPr>
          <w:lang w:val="en-US"/>
        </w:rPr>
        <w:t>3</w:t>
      </w:r>
      <w:r>
        <w:rPr>
          <w:lang w:val="en-US"/>
        </w:rPr>
        <w:t xml:space="preserve">:00 to </w:t>
      </w:r>
      <w:r w:rsidR="00CB3A40">
        <w:rPr>
          <w:lang w:val="en-US"/>
        </w:rPr>
        <w:t>4</w:t>
      </w:r>
      <w:r>
        <w:rPr>
          <w:lang w:val="en-US"/>
        </w:rPr>
        <w:t xml:space="preserve">:30 </w:t>
      </w:r>
      <w:r w:rsidR="6F477F8B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2D366895" w14:textId="0AB90B8E" w:rsidR="002252C7" w:rsidRPr="00864C27" w:rsidRDefault="00CB3A40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5</w:t>
      </w:r>
      <w:r w:rsidR="002252C7" w:rsidRPr="00864C27">
        <w:rPr>
          <w:b/>
          <w:bCs/>
          <w:lang w:val="en-US"/>
        </w:rPr>
        <w:t>. Research, Design &amp; Innovation CoP Meeting</w:t>
      </w:r>
    </w:p>
    <w:p w14:paraId="1B56EEED" w14:textId="57B99FF6" w:rsidR="002252C7" w:rsidRDefault="002252C7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Date: Thursday, </w:t>
      </w:r>
      <w:r w:rsidR="00CB3A40">
        <w:rPr>
          <w:lang w:val="en-US"/>
        </w:rPr>
        <w:t>April 17</w:t>
      </w:r>
      <w:r>
        <w:rPr>
          <w:lang w:val="en-US"/>
        </w:rPr>
        <w:t>, 2025</w:t>
      </w:r>
    </w:p>
    <w:p w14:paraId="6E1AEEAA" w14:textId="75BC353C" w:rsidR="00811BF8" w:rsidRDefault="002252C7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2:00 to 3:30 </w:t>
      </w:r>
      <w:r w:rsidR="2371166B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6548440C" w14:textId="4E128D95" w:rsidR="0010118C" w:rsidRPr="00DB05DF" w:rsidRDefault="00CB3A40" w:rsidP="099DFC22">
      <w:pPr>
        <w:pStyle w:val="Heading2"/>
        <w:rPr>
          <w:b w:val="0"/>
          <w:bCs/>
          <w:sz w:val="32"/>
          <w:szCs w:val="32"/>
          <w:lang w:val="en-US"/>
        </w:rPr>
      </w:pPr>
      <w:r w:rsidRPr="5D08C271">
        <w:rPr>
          <w:lang w:val="en-US"/>
        </w:rPr>
        <w:lastRenderedPageBreak/>
        <w:t>May 2025</w:t>
      </w:r>
    </w:p>
    <w:p w14:paraId="4CC6EC5A" w14:textId="0A2F55D2" w:rsidR="00CB3A40" w:rsidRPr="00864C27" w:rsidRDefault="00CB3A40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1. Governing Council</w:t>
      </w:r>
    </w:p>
    <w:p w14:paraId="672BCE39" w14:textId="54B26DA7" w:rsidR="00CB3A40" w:rsidRDefault="00CB3A40" w:rsidP="0017555A">
      <w:pPr>
        <w:pStyle w:val="ListParagraph"/>
        <w:numPr>
          <w:ilvl w:val="0"/>
          <w:numId w:val="14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Date: Wednesday, May 28, </w:t>
      </w:r>
      <w:r w:rsidRPr="2FEF3805">
        <w:rPr>
          <w:lang w:val="en-US"/>
        </w:rPr>
        <w:t>202</w:t>
      </w:r>
      <w:r w:rsidR="3AC42218" w:rsidRPr="2FEF3805">
        <w:rPr>
          <w:lang w:val="en-US"/>
        </w:rPr>
        <w:t>5</w:t>
      </w:r>
    </w:p>
    <w:p w14:paraId="55EE0342" w14:textId="1C9BD558" w:rsidR="0010118C" w:rsidRDefault="00CB3A40" w:rsidP="0017555A">
      <w:pPr>
        <w:pStyle w:val="ListParagraph"/>
        <w:numPr>
          <w:ilvl w:val="0"/>
          <w:numId w:val="14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4:00 to 6:00 </w:t>
      </w:r>
      <w:r w:rsidR="2726E710" w:rsidRPr="1355B925">
        <w:rPr>
          <w:lang w:val="en-US"/>
        </w:rPr>
        <w:t>p.m</w:t>
      </w:r>
      <w:r w:rsidR="75B0F035" w:rsidRPr="6428FC70">
        <w:rPr>
          <w:lang w:val="en-US"/>
        </w:rPr>
        <w:t>.</w:t>
      </w:r>
      <w:r>
        <w:rPr>
          <w:lang w:val="en-US"/>
        </w:rPr>
        <w:t xml:space="preserve"> ET</w:t>
      </w:r>
    </w:p>
    <w:p w14:paraId="437F5A77" w14:textId="42742615" w:rsidR="0010118C" w:rsidRPr="00DB05DF" w:rsidRDefault="00CB3A40" w:rsidP="099DFC22">
      <w:pPr>
        <w:pStyle w:val="Heading2"/>
        <w:rPr>
          <w:b w:val="0"/>
          <w:bCs/>
          <w:sz w:val="32"/>
          <w:szCs w:val="32"/>
          <w:lang w:val="en-US"/>
        </w:rPr>
      </w:pPr>
      <w:r w:rsidRPr="5D08C271">
        <w:rPr>
          <w:lang w:val="en-US"/>
        </w:rPr>
        <w:t>June 2025</w:t>
      </w:r>
    </w:p>
    <w:p w14:paraId="5E5AB489" w14:textId="7B6049D4" w:rsidR="00CB3A40" w:rsidRPr="00864C27" w:rsidRDefault="00CB3A40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1. Policy CoP Meeting</w:t>
      </w:r>
    </w:p>
    <w:p w14:paraId="58CCDA83" w14:textId="75E22864" w:rsidR="00CB3A40" w:rsidRDefault="00CB3A40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>Date: Tuesday, June 3, 2025</w:t>
      </w:r>
    </w:p>
    <w:p w14:paraId="45E7BF43" w14:textId="56E12C2F" w:rsidR="00CB3A40" w:rsidRDefault="00CB3A40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2:00 to 3:30 </w:t>
      </w:r>
      <w:r w:rsidR="6C89E691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66A147DA" w14:textId="0DC2C9D3" w:rsidR="00CB3A40" w:rsidRPr="00864C27" w:rsidRDefault="00CB3A40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2. Employment CoP Meeting</w:t>
      </w:r>
    </w:p>
    <w:p w14:paraId="544E6038" w14:textId="03DA63B6" w:rsidR="00CB3A40" w:rsidRDefault="00CB3A40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>Date: Thursday, June 5, 2025</w:t>
      </w:r>
    </w:p>
    <w:p w14:paraId="5DCE1F01" w14:textId="07096D33" w:rsidR="00CB3A40" w:rsidRDefault="00CB3A40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2:00 to 3:30 </w:t>
      </w:r>
      <w:r w:rsidR="03171AB1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47886153" w14:textId="04002EDF" w:rsidR="00CB3A40" w:rsidRPr="00864C27" w:rsidRDefault="00CB3A40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3. Education &amp; Training CoP Meeting</w:t>
      </w:r>
    </w:p>
    <w:p w14:paraId="560A7F93" w14:textId="6E45C393" w:rsidR="00CB3A40" w:rsidRDefault="00CB3A40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>Date: Tuesday, June 10, 2025</w:t>
      </w:r>
    </w:p>
    <w:p w14:paraId="6BCCFCBF" w14:textId="5EF8F6F4" w:rsidR="00CB3A40" w:rsidRDefault="00CB3A40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3:00 to 4:30 </w:t>
      </w:r>
      <w:r w:rsidR="7F117AF8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32091D21" w14:textId="6FEE4BE0" w:rsidR="00CB3A40" w:rsidRPr="00864C27" w:rsidRDefault="00CB3A40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4. CAN Connect Forum</w:t>
      </w:r>
    </w:p>
    <w:p w14:paraId="22AF4AA4" w14:textId="3E9B7E34" w:rsidR="00CB3A40" w:rsidRDefault="00CB3A40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>Date: Tuesday, June 17, 2025</w:t>
      </w:r>
    </w:p>
    <w:p w14:paraId="39CF2C47" w14:textId="6ED2BE74" w:rsidR="00CB3A40" w:rsidRDefault="00CB3A40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12:00 to 1:00 </w:t>
      </w:r>
      <w:r w:rsidR="29059037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5BE26A32" w14:textId="71AB5E67" w:rsidR="00CB3A40" w:rsidRPr="00864C27" w:rsidRDefault="00CB3A40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5. Advisory Council</w:t>
      </w:r>
    </w:p>
    <w:p w14:paraId="1810E82B" w14:textId="51273506" w:rsidR="00CB3A40" w:rsidRDefault="00CB3A40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Date: </w:t>
      </w:r>
      <w:r w:rsidR="00864C27">
        <w:rPr>
          <w:lang w:val="en-US"/>
        </w:rPr>
        <w:t>Wednesday</w:t>
      </w:r>
      <w:r>
        <w:rPr>
          <w:lang w:val="en-US"/>
        </w:rPr>
        <w:t xml:space="preserve">, </w:t>
      </w:r>
      <w:r w:rsidR="00864C27">
        <w:rPr>
          <w:lang w:val="en-US"/>
        </w:rPr>
        <w:t>June 18</w:t>
      </w:r>
      <w:r>
        <w:rPr>
          <w:lang w:val="en-US"/>
        </w:rPr>
        <w:t>, 2025</w:t>
      </w:r>
    </w:p>
    <w:p w14:paraId="5BA77197" w14:textId="492469B4" w:rsidR="00CB3A40" w:rsidRDefault="00CB3A40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Time: </w:t>
      </w:r>
      <w:r w:rsidR="00864C27">
        <w:rPr>
          <w:lang w:val="en-US"/>
        </w:rPr>
        <w:t>4</w:t>
      </w:r>
      <w:r>
        <w:rPr>
          <w:lang w:val="en-US"/>
        </w:rPr>
        <w:t xml:space="preserve">:00 to </w:t>
      </w:r>
      <w:r w:rsidR="00864C27">
        <w:rPr>
          <w:lang w:val="en-US"/>
        </w:rPr>
        <w:t>6:0</w:t>
      </w:r>
      <w:r>
        <w:rPr>
          <w:lang w:val="en-US"/>
        </w:rPr>
        <w:t xml:space="preserve">0 </w:t>
      </w:r>
      <w:r w:rsidR="2F239FD9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>
        <w:rPr>
          <w:lang w:val="en-US"/>
        </w:rPr>
        <w:t xml:space="preserve"> ET</w:t>
      </w:r>
    </w:p>
    <w:p w14:paraId="41BDA1FF" w14:textId="77777777" w:rsidR="00CB3A40" w:rsidRPr="00864C27" w:rsidRDefault="00CB3A40" w:rsidP="007A1CCA">
      <w:pPr>
        <w:spacing w:after="0" w:line="312" w:lineRule="auto"/>
        <w:jc w:val="both"/>
        <w:rPr>
          <w:b/>
          <w:bCs/>
          <w:lang w:val="en-US"/>
        </w:rPr>
      </w:pPr>
      <w:r w:rsidRPr="00864C27">
        <w:rPr>
          <w:b/>
          <w:bCs/>
          <w:lang w:val="en-US"/>
        </w:rPr>
        <w:t>5. Research, Design &amp; Innovation CoP Meeting</w:t>
      </w:r>
    </w:p>
    <w:p w14:paraId="22FC7BF2" w14:textId="592AE45C" w:rsidR="00CB3A40" w:rsidRDefault="00CB3A40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>
        <w:rPr>
          <w:lang w:val="en-US"/>
        </w:rPr>
        <w:t xml:space="preserve">Date: </w:t>
      </w:r>
      <w:r w:rsidR="00864C27">
        <w:rPr>
          <w:lang w:val="en-US"/>
        </w:rPr>
        <w:t>Wednesday</w:t>
      </w:r>
      <w:r>
        <w:rPr>
          <w:lang w:val="en-US"/>
        </w:rPr>
        <w:t xml:space="preserve">, </w:t>
      </w:r>
      <w:r w:rsidR="00864C27">
        <w:rPr>
          <w:lang w:val="en-US"/>
        </w:rPr>
        <w:t>June 25</w:t>
      </w:r>
      <w:r>
        <w:rPr>
          <w:lang w:val="en-US"/>
        </w:rPr>
        <w:t>, 2025</w:t>
      </w:r>
    </w:p>
    <w:p w14:paraId="4B2BB141" w14:textId="09D877ED" w:rsidR="00CB3A40" w:rsidRDefault="00CB3A40" w:rsidP="0017555A">
      <w:pPr>
        <w:pStyle w:val="ListParagraph"/>
        <w:numPr>
          <w:ilvl w:val="0"/>
          <w:numId w:val="13"/>
        </w:numPr>
        <w:spacing w:line="288" w:lineRule="auto"/>
        <w:jc w:val="both"/>
        <w:rPr>
          <w:lang w:val="en-US"/>
        </w:rPr>
      </w:pPr>
      <w:r w:rsidRPr="00D40E71">
        <w:rPr>
          <w:lang w:val="en-US"/>
        </w:rPr>
        <w:t xml:space="preserve">Time: 2:00 to 3:30 </w:t>
      </w:r>
      <w:r w:rsidR="4CC677D1" w:rsidRPr="1A7DDE47">
        <w:rPr>
          <w:lang w:val="en-US"/>
        </w:rPr>
        <w:t>p.m</w:t>
      </w:r>
      <w:r w:rsidR="697064C0" w:rsidRPr="1A7DDE47">
        <w:rPr>
          <w:lang w:val="en-US"/>
        </w:rPr>
        <w:t>.</w:t>
      </w:r>
      <w:r w:rsidRPr="00D40E71">
        <w:rPr>
          <w:lang w:val="en-US"/>
        </w:rPr>
        <w:t xml:space="preserve"> ET</w:t>
      </w:r>
    </w:p>
    <w:sectPr w:rsidR="00CB3A40" w:rsidSect="00CD38DB">
      <w:pgSz w:w="12240" w:h="15840"/>
      <w:pgMar w:top="1440" w:right="1008" w:bottom="1152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5A4BDD" w14:textId="77777777" w:rsidR="00CD38DB" w:rsidRDefault="00CD38DB" w:rsidP="0010118C">
      <w:pPr>
        <w:spacing w:after="0" w:line="240" w:lineRule="auto"/>
      </w:pPr>
      <w:r>
        <w:separator/>
      </w:r>
    </w:p>
  </w:endnote>
  <w:endnote w:type="continuationSeparator" w:id="0">
    <w:p w14:paraId="05FEFBAE" w14:textId="77777777" w:rsidR="00CD38DB" w:rsidRDefault="00CD38DB" w:rsidP="0010118C">
      <w:pPr>
        <w:spacing w:after="0" w:line="240" w:lineRule="auto"/>
      </w:pPr>
      <w:r>
        <w:continuationSeparator/>
      </w:r>
    </w:p>
  </w:endnote>
  <w:endnote w:type="continuationNotice" w:id="1">
    <w:p w14:paraId="72E11595" w14:textId="77777777" w:rsidR="00CD38DB" w:rsidRDefault="00CD38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08AB9F" w14:textId="77777777" w:rsidR="00162423" w:rsidRDefault="001624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5F4A67" w14:textId="15681780" w:rsidR="0010118C" w:rsidRDefault="0010118C">
    <w:pPr>
      <w:pStyle w:val="Footer"/>
    </w:pPr>
  </w:p>
  <w:p w14:paraId="0AE19CB3" w14:textId="5BDFEDA8" w:rsidR="0010118C" w:rsidRDefault="0010118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98AD53" w14:textId="77777777" w:rsidR="00162423" w:rsidRDefault="001624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B0FB3F" w14:textId="77777777" w:rsidR="00CD38DB" w:rsidRDefault="00CD38DB" w:rsidP="0010118C">
      <w:pPr>
        <w:spacing w:after="0" w:line="240" w:lineRule="auto"/>
      </w:pPr>
      <w:r>
        <w:separator/>
      </w:r>
    </w:p>
  </w:footnote>
  <w:footnote w:type="continuationSeparator" w:id="0">
    <w:p w14:paraId="401391C2" w14:textId="77777777" w:rsidR="00CD38DB" w:rsidRDefault="00CD38DB" w:rsidP="0010118C">
      <w:pPr>
        <w:spacing w:after="0" w:line="240" w:lineRule="auto"/>
      </w:pPr>
      <w:r>
        <w:continuationSeparator/>
      </w:r>
    </w:p>
  </w:footnote>
  <w:footnote w:type="continuationNotice" w:id="1">
    <w:p w14:paraId="20A6428B" w14:textId="77777777" w:rsidR="00CD38DB" w:rsidRDefault="00CD38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443BA2" w14:textId="77777777" w:rsidR="00162423" w:rsidRDefault="001624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8555018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6BFFB73" w14:textId="0EC79912" w:rsidR="00B25C33" w:rsidRDefault="00C440B4">
        <w:pPr>
          <w:pStyle w:val="Header"/>
          <w:jc w:val="right"/>
        </w:pPr>
        <w:r w:rsidRPr="00C440B4">
          <w:rPr>
            <w:noProof/>
          </w:rPr>
          <w:drawing>
            <wp:anchor distT="0" distB="0" distL="114300" distR="114300" simplePos="0" relativeHeight="251658241" behindDoc="1" locked="0" layoutInCell="1" allowOverlap="1" wp14:anchorId="1A480702" wp14:editId="0BDB5258">
              <wp:simplePos x="0" y="0"/>
              <wp:positionH relativeFrom="column">
                <wp:posOffset>5877288</wp:posOffset>
              </wp:positionH>
              <wp:positionV relativeFrom="paragraph">
                <wp:posOffset>-89081</wp:posOffset>
              </wp:positionV>
              <wp:extent cx="5493927" cy="381544"/>
              <wp:effectExtent l="0" t="0" r="0" b="0"/>
              <wp:wrapNone/>
              <wp:docPr id="2111493148" name="Pictur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111493148" name="Picture 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656293" cy="3928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B25C33" w:rsidRPr="00100C07">
          <w:rPr>
            <w:noProof/>
          </w:rPr>
          <w:drawing>
            <wp:anchor distT="114300" distB="114300" distL="114300" distR="114300" simplePos="0" relativeHeight="251658240" behindDoc="1" locked="0" layoutInCell="1" hidden="0" allowOverlap="1" wp14:anchorId="2FA4805B" wp14:editId="02AEB734">
              <wp:simplePos x="0" y="0"/>
              <wp:positionH relativeFrom="column">
                <wp:posOffset>-326572</wp:posOffset>
              </wp:positionH>
              <wp:positionV relativeFrom="paragraph">
                <wp:posOffset>-544830</wp:posOffset>
              </wp:positionV>
              <wp:extent cx="7772400" cy="812800"/>
              <wp:effectExtent l="0" t="0" r="0" b="6350"/>
              <wp:wrapNone/>
              <wp:docPr id="919570289" name="image1.png" descr="A black and white rectangl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image1.png" descr="A black and white rectangle"/>
                      <pic:cNvPicPr preferRelativeResize="0"/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72400" cy="812800"/>
                      </a:xfrm>
                      <a:prstGeom prst="rect">
                        <a:avLst/>
                      </a:prstGeom>
                      <a:ln/>
                    </pic:spPr>
                  </pic:pic>
                </a:graphicData>
              </a:graphic>
            </wp:anchor>
          </w:drawing>
        </w:r>
        <w:r w:rsidR="00B25C33">
          <w:fldChar w:fldCharType="begin"/>
        </w:r>
        <w:r w:rsidR="00B25C33">
          <w:instrText xml:space="preserve"> PAGE   \* MERGEFORMAT </w:instrText>
        </w:r>
        <w:r w:rsidR="00B25C33">
          <w:fldChar w:fldCharType="separate"/>
        </w:r>
        <w:r w:rsidR="00B25C33">
          <w:rPr>
            <w:noProof/>
          </w:rPr>
          <w:t>2</w:t>
        </w:r>
        <w:r w:rsidR="00B25C33">
          <w:rPr>
            <w:noProof/>
          </w:rPr>
          <w:fldChar w:fldCharType="end"/>
        </w:r>
      </w:p>
    </w:sdtContent>
  </w:sdt>
  <w:p w14:paraId="6C387273" w14:textId="316FE7D2" w:rsidR="0010118C" w:rsidRDefault="001011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FF98C" w14:textId="77777777" w:rsidR="00162423" w:rsidRDefault="001624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336AC"/>
    <w:multiLevelType w:val="hybridMultilevel"/>
    <w:tmpl w:val="2BE2D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20B1E"/>
    <w:multiLevelType w:val="hybridMultilevel"/>
    <w:tmpl w:val="C7B87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9A7CA0"/>
    <w:multiLevelType w:val="hybridMultilevel"/>
    <w:tmpl w:val="AF4C8C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A0058"/>
    <w:multiLevelType w:val="hybridMultilevel"/>
    <w:tmpl w:val="9312A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620CB5"/>
    <w:multiLevelType w:val="hybridMultilevel"/>
    <w:tmpl w:val="3AF40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A258F0"/>
    <w:multiLevelType w:val="hybridMultilevel"/>
    <w:tmpl w:val="EA36D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80859"/>
    <w:multiLevelType w:val="hybridMultilevel"/>
    <w:tmpl w:val="E2FEDF4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2AF782E"/>
    <w:multiLevelType w:val="hybridMultilevel"/>
    <w:tmpl w:val="5C361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9900C1"/>
    <w:multiLevelType w:val="hybridMultilevel"/>
    <w:tmpl w:val="BDCCAA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17654A"/>
    <w:multiLevelType w:val="hybridMultilevel"/>
    <w:tmpl w:val="2A9C03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FC37D2"/>
    <w:multiLevelType w:val="hybridMultilevel"/>
    <w:tmpl w:val="7A6291A4"/>
    <w:lvl w:ilvl="0" w:tplc="892CCBE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487313"/>
    <w:multiLevelType w:val="hybridMultilevel"/>
    <w:tmpl w:val="98F6B4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AA3739"/>
    <w:multiLevelType w:val="hybridMultilevel"/>
    <w:tmpl w:val="792AA6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4159BA"/>
    <w:multiLevelType w:val="hybridMultilevel"/>
    <w:tmpl w:val="AA9245D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536433"/>
    <w:multiLevelType w:val="hybridMultilevel"/>
    <w:tmpl w:val="FDDEFB0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B160CB"/>
    <w:multiLevelType w:val="hybridMultilevel"/>
    <w:tmpl w:val="C9D48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DF5316"/>
    <w:multiLevelType w:val="hybridMultilevel"/>
    <w:tmpl w:val="8B8855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257ACA"/>
    <w:multiLevelType w:val="hybridMultilevel"/>
    <w:tmpl w:val="B7DAD1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8811E2"/>
    <w:multiLevelType w:val="hybridMultilevel"/>
    <w:tmpl w:val="6FDA8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E64BD2"/>
    <w:multiLevelType w:val="hybridMultilevel"/>
    <w:tmpl w:val="0D7C9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C05904"/>
    <w:multiLevelType w:val="hybridMultilevel"/>
    <w:tmpl w:val="911A383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F41383"/>
    <w:multiLevelType w:val="hybridMultilevel"/>
    <w:tmpl w:val="AC4A2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C12949"/>
    <w:multiLevelType w:val="hybridMultilevel"/>
    <w:tmpl w:val="381E4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75054B"/>
    <w:multiLevelType w:val="hybridMultilevel"/>
    <w:tmpl w:val="A19ED5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EF41E6"/>
    <w:multiLevelType w:val="hybridMultilevel"/>
    <w:tmpl w:val="21C28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0969B9"/>
    <w:multiLevelType w:val="hybridMultilevel"/>
    <w:tmpl w:val="736EC90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4AB32B8"/>
    <w:multiLevelType w:val="hybridMultilevel"/>
    <w:tmpl w:val="C3E497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576298E"/>
    <w:multiLevelType w:val="hybridMultilevel"/>
    <w:tmpl w:val="99DE3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C76086"/>
    <w:multiLevelType w:val="hybridMultilevel"/>
    <w:tmpl w:val="903AA7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D01349"/>
    <w:multiLevelType w:val="hybridMultilevel"/>
    <w:tmpl w:val="D35E5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2D7FC7"/>
    <w:multiLevelType w:val="hybridMultilevel"/>
    <w:tmpl w:val="94A61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F72B60"/>
    <w:multiLevelType w:val="hybridMultilevel"/>
    <w:tmpl w:val="2CA89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1D6F65"/>
    <w:multiLevelType w:val="hybridMultilevel"/>
    <w:tmpl w:val="661E22C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87C68AF"/>
    <w:multiLevelType w:val="hybridMultilevel"/>
    <w:tmpl w:val="899A7E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0A1974"/>
    <w:multiLevelType w:val="hybridMultilevel"/>
    <w:tmpl w:val="B6487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497D48"/>
    <w:multiLevelType w:val="hybridMultilevel"/>
    <w:tmpl w:val="245E8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152577"/>
    <w:multiLevelType w:val="hybridMultilevel"/>
    <w:tmpl w:val="7D581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07151C"/>
    <w:multiLevelType w:val="hybridMultilevel"/>
    <w:tmpl w:val="B5503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BD6FC6"/>
    <w:multiLevelType w:val="hybridMultilevel"/>
    <w:tmpl w:val="AB5ED5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BA1253"/>
    <w:multiLevelType w:val="hybridMultilevel"/>
    <w:tmpl w:val="569276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050A1F"/>
    <w:multiLevelType w:val="hybridMultilevel"/>
    <w:tmpl w:val="74403024"/>
    <w:lvl w:ilvl="0" w:tplc="892CCBE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E110DA"/>
    <w:multiLevelType w:val="hybridMultilevel"/>
    <w:tmpl w:val="D9588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2E24F3"/>
    <w:multiLevelType w:val="hybridMultilevel"/>
    <w:tmpl w:val="5AA4BB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561069"/>
    <w:multiLevelType w:val="hybridMultilevel"/>
    <w:tmpl w:val="CC289F62"/>
    <w:lvl w:ilvl="0" w:tplc="892CCBE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A9C0BAC"/>
    <w:multiLevelType w:val="hybridMultilevel"/>
    <w:tmpl w:val="B5A299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A300EC"/>
    <w:multiLevelType w:val="hybridMultilevel"/>
    <w:tmpl w:val="3C66778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655C89"/>
    <w:multiLevelType w:val="hybridMultilevel"/>
    <w:tmpl w:val="827EA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980E82"/>
    <w:multiLevelType w:val="hybridMultilevel"/>
    <w:tmpl w:val="FAB0EA54"/>
    <w:lvl w:ilvl="0" w:tplc="EE86248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E851562"/>
    <w:multiLevelType w:val="hybridMultilevel"/>
    <w:tmpl w:val="F9245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0357436">
    <w:abstractNumId w:val="17"/>
  </w:num>
  <w:num w:numId="2" w16cid:durableId="1696038668">
    <w:abstractNumId w:val="44"/>
  </w:num>
  <w:num w:numId="3" w16cid:durableId="1927763929">
    <w:abstractNumId w:val="13"/>
  </w:num>
  <w:num w:numId="4" w16cid:durableId="1488204837">
    <w:abstractNumId w:val="20"/>
  </w:num>
  <w:num w:numId="5" w16cid:durableId="112094232">
    <w:abstractNumId w:val="45"/>
  </w:num>
  <w:num w:numId="6" w16cid:durableId="1448963053">
    <w:abstractNumId w:val="25"/>
  </w:num>
  <w:num w:numId="7" w16cid:durableId="1281885432">
    <w:abstractNumId w:val="16"/>
  </w:num>
  <w:num w:numId="8" w16cid:durableId="998801238">
    <w:abstractNumId w:val="42"/>
  </w:num>
  <w:num w:numId="9" w16cid:durableId="1270963975">
    <w:abstractNumId w:val="8"/>
  </w:num>
  <w:num w:numId="10" w16cid:durableId="1330868695">
    <w:abstractNumId w:val="28"/>
  </w:num>
  <w:num w:numId="11" w16cid:durableId="1544369912">
    <w:abstractNumId w:val="39"/>
  </w:num>
  <w:num w:numId="12" w16cid:durableId="1624462837">
    <w:abstractNumId w:val="33"/>
  </w:num>
  <w:num w:numId="13" w16cid:durableId="1594127814">
    <w:abstractNumId w:val="9"/>
  </w:num>
  <w:num w:numId="14" w16cid:durableId="1749881104">
    <w:abstractNumId w:val="23"/>
  </w:num>
  <w:num w:numId="15" w16cid:durableId="434718643">
    <w:abstractNumId w:val="38"/>
  </w:num>
  <w:num w:numId="16" w16cid:durableId="1362440451">
    <w:abstractNumId w:val="46"/>
  </w:num>
  <w:num w:numId="17" w16cid:durableId="170491647">
    <w:abstractNumId w:val="43"/>
  </w:num>
  <w:num w:numId="18" w16cid:durableId="890925343">
    <w:abstractNumId w:val="10"/>
  </w:num>
  <w:num w:numId="19" w16cid:durableId="118845108">
    <w:abstractNumId w:val="40"/>
  </w:num>
  <w:num w:numId="20" w16cid:durableId="1039165156">
    <w:abstractNumId w:val="5"/>
  </w:num>
  <w:num w:numId="21" w16cid:durableId="24913678">
    <w:abstractNumId w:val="19"/>
  </w:num>
  <w:num w:numId="22" w16cid:durableId="437605700">
    <w:abstractNumId w:val="15"/>
  </w:num>
  <w:num w:numId="23" w16cid:durableId="191236914">
    <w:abstractNumId w:val="36"/>
  </w:num>
  <w:num w:numId="24" w16cid:durableId="850294517">
    <w:abstractNumId w:val="1"/>
  </w:num>
  <w:num w:numId="25" w16cid:durableId="459301034">
    <w:abstractNumId w:val="4"/>
  </w:num>
  <w:num w:numId="26" w16cid:durableId="1230771629">
    <w:abstractNumId w:val="30"/>
  </w:num>
  <w:num w:numId="27" w16cid:durableId="137036296">
    <w:abstractNumId w:val="22"/>
  </w:num>
  <w:num w:numId="28" w16cid:durableId="191847676">
    <w:abstractNumId w:val="29"/>
  </w:num>
  <w:num w:numId="29" w16cid:durableId="793983023">
    <w:abstractNumId w:val="31"/>
  </w:num>
  <w:num w:numId="30" w16cid:durableId="1245609749">
    <w:abstractNumId w:val="24"/>
  </w:num>
  <w:num w:numId="31" w16cid:durableId="1121074154">
    <w:abstractNumId w:val="7"/>
  </w:num>
  <w:num w:numId="32" w16cid:durableId="211385798">
    <w:abstractNumId w:val="35"/>
  </w:num>
  <w:num w:numId="33" w16cid:durableId="1525243438">
    <w:abstractNumId w:val="37"/>
  </w:num>
  <w:num w:numId="34" w16cid:durableId="550268753">
    <w:abstractNumId w:val="32"/>
  </w:num>
  <w:num w:numId="35" w16cid:durableId="382296217">
    <w:abstractNumId w:val="6"/>
  </w:num>
  <w:num w:numId="36" w16cid:durableId="596519915">
    <w:abstractNumId w:val="14"/>
  </w:num>
  <w:num w:numId="37" w16cid:durableId="359935488">
    <w:abstractNumId w:val="26"/>
  </w:num>
  <w:num w:numId="38" w16cid:durableId="1916469372">
    <w:abstractNumId w:val="3"/>
  </w:num>
  <w:num w:numId="39" w16cid:durableId="767430118">
    <w:abstractNumId w:val="34"/>
  </w:num>
  <w:num w:numId="40" w16cid:durableId="740371193">
    <w:abstractNumId w:val="2"/>
  </w:num>
  <w:num w:numId="41" w16cid:durableId="1673408414">
    <w:abstractNumId w:val="47"/>
  </w:num>
  <w:num w:numId="42" w16cid:durableId="1522935028">
    <w:abstractNumId w:val="27"/>
  </w:num>
  <w:num w:numId="43" w16cid:durableId="1013611957">
    <w:abstractNumId w:val="11"/>
  </w:num>
  <w:num w:numId="44" w16cid:durableId="1778060826">
    <w:abstractNumId w:val="18"/>
  </w:num>
  <w:num w:numId="45" w16cid:durableId="253128107">
    <w:abstractNumId w:val="0"/>
  </w:num>
  <w:num w:numId="46" w16cid:durableId="328484524">
    <w:abstractNumId w:val="48"/>
  </w:num>
  <w:num w:numId="47" w16cid:durableId="1020162181">
    <w:abstractNumId w:val="41"/>
  </w:num>
  <w:num w:numId="48" w16cid:durableId="676421922">
    <w:abstractNumId w:val="12"/>
  </w:num>
  <w:num w:numId="49" w16cid:durableId="45995696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yMzMxMTSwMDMzMzBQ0lEKTi0uzszPAykwqgUAQNfdZSwAAAA="/>
  </w:docVars>
  <w:rsids>
    <w:rsidRoot w:val="008F7364"/>
    <w:rsid w:val="00007B48"/>
    <w:rsid w:val="00010598"/>
    <w:rsid w:val="0001279F"/>
    <w:rsid w:val="00013753"/>
    <w:rsid w:val="00015045"/>
    <w:rsid w:val="00017635"/>
    <w:rsid w:val="00031B03"/>
    <w:rsid w:val="00031C64"/>
    <w:rsid w:val="00035E92"/>
    <w:rsid w:val="00043FA5"/>
    <w:rsid w:val="00052ECF"/>
    <w:rsid w:val="0005503A"/>
    <w:rsid w:val="00060412"/>
    <w:rsid w:val="000678AD"/>
    <w:rsid w:val="000776D2"/>
    <w:rsid w:val="000825E2"/>
    <w:rsid w:val="000845D0"/>
    <w:rsid w:val="0009700A"/>
    <w:rsid w:val="000A15DB"/>
    <w:rsid w:val="000B399E"/>
    <w:rsid w:val="000C04BA"/>
    <w:rsid w:val="000C66CB"/>
    <w:rsid w:val="000D343F"/>
    <w:rsid w:val="000E17CC"/>
    <w:rsid w:val="000E6CEC"/>
    <w:rsid w:val="000F70AD"/>
    <w:rsid w:val="0010118C"/>
    <w:rsid w:val="001112CC"/>
    <w:rsid w:val="001213BC"/>
    <w:rsid w:val="00122213"/>
    <w:rsid w:val="00125EAF"/>
    <w:rsid w:val="0012763C"/>
    <w:rsid w:val="00130B30"/>
    <w:rsid w:val="00147671"/>
    <w:rsid w:val="00162423"/>
    <w:rsid w:val="0017555A"/>
    <w:rsid w:val="001824DC"/>
    <w:rsid w:val="00184CC0"/>
    <w:rsid w:val="00185033"/>
    <w:rsid w:val="00187296"/>
    <w:rsid w:val="0019029D"/>
    <w:rsid w:val="001D3CEE"/>
    <w:rsid w:val="001E0C93"/>
    <w:rsid w:val="001E1792"/>
    <w:rsid w:val="001E6131"/>
    <w:rsid w:val="001F318E"/>
    <w:rsid w:val="001F4FB5"/>
    <w:rsid w:val="002021EC"/>
    <w:rsid w:val="00205AE7"/>
    <w:rsid w:val="00206AE4"/>
    <w:rsid w:val="00210E57"/>
    <w:rsid w:val="002249CC"/>
    <w:rsid w:val="00224A1D"/>
    <w:rsid w:val="002252C7"/>
    <w:rsid w:val="002413AE"/>
    <w:rsid w:val="0025674C"/>
    <w:rsid w:val="00283E60"/>
    <w:rsid w:val="00284110"/>
    <w:rsid w:val="00284404"/>
    <w:rsid w:val="00285DD3"/>
    <w:rsid w:val="00285F5A"/>
    <w:rsid w:val="002A066C"/>
    <w:rsid w:val="002B12A7"/>
    <w:rsid w:val="002C266C"/>
    <w:rsid w:val="002C7860"/>
    <w:rsid w:val="002D6755"/>
    <w:rsid w:val="002D7F1C"/>
    <w:rsid w:val="0030069E"/>
    <w:rsid w:val="003032D8"/>
    <w:rsid w:val="003056D2"/>
    <w:rsid w:val="003130EA"/>
    <w:rsid w:val="00314991"/>
    <w:rsid w:val="00331E80"/>
    <w:rsid w:val="00332EBA"/>
    <w:rsid w:val="00341855"/>
    <w:rsid w:val="0036337E"/>
    <w:rsid w:val="00367062"/>
    <w:rsid w:val="00373321"/>
    <w:rsid w:val="00373CB7"/>
    <w:rsid w:val="00387357"/>
    <w:rsid w:val="003A42BA"/>
    <w:rsid w:val="004027F8"/>
    <w:rsid w:val="00404CC8"/>
    <w:rsid w:val="00411E74"/>
    <w:rsid w:val="0041426E"/>
    <w:rsid w:val="004253BB"/>
    <w:rsid w:val="00453208"/>
    <w:rsid w:val="00462458"/>
    <w:rsid w:val="004654E7"/>
    <w:rsid w:val="00483FC1"/>
    <w:rsid w:val="0049232C"/>
    <w:rsid w:val="004A2FDB"/>
    <w:rsid w:val="004B3CB3"/>
    <w:rsid w:val="004B6CCA"/>
    <w:rsid w:val="004C7B4A"/>
    <w:rsid w:val="00506E95"/>
    <w:rsid w:val="00507ADC"/>
    <w:rsid w:val="00512E6F"/>
    <w:rsid w:val="00521006"/>
    <w:rsid w:val="00521B38"/>
    <w:rsid w:val="0052629E"/>
    <w:rsid w:val="00532DBA"/>
    <w:rsid w:val="005460B5"/>
    <w:rsid w:val="00555F11"/>
    <w:rsid w:val="00557A92"/>
    <w:rsid w:val="00565C61"/>
    <w:rsid w:val="00570832"/>
    <w:rsid w:val="00582ADD"/>
    <w:rsid w:val="00590CE2"/>
    <w:rsid w:val="00593271"/>
    <w:rsid w:val="00597A88"/>
    <w:rsid w:val="005A1FE2"/>
    <w:rsid w:val="005A4402"/>
    <w:rsid w:val="005A7A32"/>
    <w:rsid w:val="005C0AE2"/>
    <w:rsid w:val="005C3747"/>
    <w:rsid w:val="005D0FE6"/>
    <w:rsid w:val="005D3314"/>
    <w:rsid w:val="005D4352"/>
    <w:rsid w:val="005D5F20"/>
    <w:rsid w:val="005D6FB1"/>
    <w:rsid w:val="005E24FA"/>
    <w:rsid w:val="005E3757"/>
    <w:rsid w:val="005E45ED"/>
    <w:rsid w:val="005E620B"/>
    <w:rsid w:val="005F068C"/>
    <w:rsid w:val="00601F13"/>
    <w:rsid w:val="00614D92"/>
    <w:rsid w:val="00622646"/>
    <w:rsid w:val="00624A77"/>
    <w:rsid w:val="00661C1D"/>
    <w:rsid w:val="00663BA0"/>
    <w:rsid w:val="00663E96"/>
    <w:rsid w:val="00663F82"/>
    <w:rsid w:val="00670759"/>
    <w:rsid w:val="0068228C"/>
    <w:rsid w:val="0068422A"/>
    <w:rsid w:val="00685729"/>
    <w:rsid w:val="00693273"/>
    <w:rsid w:val="006B2358"/>
    <w:rsid w:val="006C13F3"/>
    <w:rsid w:val="006C594F"/>
    <w:rsid w:val="006F2B91"/>
    <w:rsid w:val="00712769"/>
    <w:rsid w:val="00716AED"/>
    <w:rsid w:val="00723AEB"/>
    <w:rsid w:val="00734C94"/>
    <w:rsid w:val="00752877"/>
    <w:rsid w:val="00757084"/>
    <w:rsid w:val="0075717B"/>
    <w:rsid w:val="0075792A"/>
    <w:rsid w:val="0077709A"/>
    <w:rsid w:val="007800D5"/>
    <w:rsid w:val="00782161"/>
    <w:rsid w:val="007969C5"/>
    <w:rsid w:val="007A1CCA"/>
    <w:rsid w:val="007A52A1"/>
    <w:rsid w:val="007C7E8F"/>
    <w:rsid w:val="007D26EF"/>
    <w:rsid w:val="007D2D67"/>
    <w:rsid w:val="007D36FA"/>
    <w:rsid w:val="007D51CF"/>
    <w:rsid w:val="007E2307"/>
    <w:rsid w:val="007E288F"/>
    <w:rsid w:val="007E4747"/>
    <w:rsid w:val="007F0C28"/>
    <w:rsid w:val="007F4341"/>
    <w:rsid w:val="00811BF8"/>
    <w:rsid w:val="0081595E"/>
    <w:rsid w:val="008213AF"/>
    <w:rsid w:val="00830726"/>
    <w:rsid w:val="008349FC"/>
    <w:rsid w:val="00851F5E"/>
    <w:rsid w:val="00856767"/>
    <w:rsid w:val="00864C27"/>
    <w:rsid w:val="00865469"/>
    <w:rsid w:val="0086785E"/>
    <w:rsid w:val="008737BD"/>
    <w:rsid w:val="008818DA"/>
    <w:rsid w:val="00883F87"/>
    <w:rsid w:val="008900E4"/>
    <w:rsid w:val="008907E2"/>
    <w:rsid w:val="00894BEB"/>
    <w:rsid w:val="008A1A2B"/>
    <w:rsid w:val="008A3543"/>
    <w:rsid w:val="008A39BE"/>
    <w:rsid w:val="008A51FB"/>
    <w:rsid w:val="008B2247"/>
    <w:rsid w:val="008C32F5"/>
    <w:rsid w:val="008E5603"/>
    <w:rsid w:val="008F0EB0"/>
    <w:rsid w:val="008F7364"/>
    <w:rsid w:val="00910763"/>
    <w:rsid w:val="00910EF9"/>
    <w:rsid w:val="00915497"/>
    <w:rsid w:val="0091728B"/>
    <w:rsid w:val="00925F74"/>
    <w:rsid w:val="0096288E"/>
    <w:rsid w:val="00965482"/>
    <w:rsid w:val="00966187"/>
    <w:rsid w:val="00981A50"/>
    <w:rsid w:val="009903F9"/>
    <w:rsid w:val="00991B08"/>
    <w:rsid w:val="00992BD3"/>
    <w:rsid w:val="009A3D52"/>
    <w:rsid w:val="009B5D9E"/>
    <w:rsid w:val="009C1275"/>
    <w:rsid w:val="009D260D"/>
    <w:rsid w:val="009D6308"/>
    <w:rsid w:val="009D698A"/>
    <w:rsid w:val="009F48BC"/>
    <w:rsid w:val="00A00F43"/>
    <w:rsid w:val="00A014D7"/>
    <w:rsid w:val="00A03A46"/>
    <w:rsid w:val="00A042B6"/>
    <w:rsid w:val="00A04CEF"/>
    <w:rsid w:val="00A124B4"/>
    <w:rsid w:val="00A15463"/>
    <w:rsid w:val="00A15CC3"/>
    <w:rsid w:val="00A15EB9"/>
    <w:rsid w:val="00A160C8"/>
    <w:rsid w:val="00A31984"/>
    <w:rsid w:val="00A42977"/>
    <w:rsid w:val="00A45424"/>
    <w:rsid w:val="00A73B20"/>
    <w:rsid w:val="00A913F1"/>
    <w:rsid w:val="00A919CA"/>
    <w:rsid w:val="00AB3F33"/>
    <w:rsid w:val="00AB56E1"/>
    <w:rsid w:val="00AB65E5"/>
    <w:rsid w:val="00AB7A2B"/>
    <w:rsid w:val="00AE11B4"/>
    <w:rsid w:val="00B02578"/>
    <w:rsid w:val="00B02B19"/>
    <w:rsid w:val="00B1067D"/>
    <w:rsid w:val="00B11455"/>
    <w:rsid w:val="00B25C33"/>
    <w:rsid w:val="00B42C2A"/>
    <w:rsid w:val="00B61538"/>
    <w:rsid w:val="00B64E42"/>
    <w:rsid w:val="00B71764"/>
    <w:rsid w:val="00B919F6"/>
    <w:rsid w:val="00B93556"/>
    <w:rsid w:val="00B96E4D"/>
    <w:rsid w:val="00BA3F68"/>
    <w:rsid w:val="00BA6790"/>
    <w:rsid w:val="00BA6C0B"/>
    <w:rsid w:val="00BC331A"/>
    <w:rsid w:val="00BD31A6"/>
    <w:rsid w:val="00BD5455"/>
    <w:rsid w:val="00BD7B20"/>
    <w:rsid w:val="00BE3120"/>
    <w:rsid w:val="00BE4580"/>
    <w:rsid w:val="00BF4094"/>
    <w:rsid w:val="00BF4663"/>
    <w:rsid w:val="00BF49D7"/>
    <w:rsid w:val="00C11644"/>
    <w:rsid w:val="00C14828"/>
    <w:rsid w:val="00C166CF"/>
    <w:rsid w:val="00C16832"/>
    <w:rsid w:val="00C40C9D"/>
    <w:rsid w:val="00C429FF"/>
    <w:rsid w:val="00C42E54"/>
    <w:rsid w:val="00C440B4"/>
    <w:rsid w:val="00C576B7"/>
    <w:rsid w:val="00C57CCB"/>
    <w:rsid w:val="00C634BC"/>
    <w:rsid w:val="00C75C1A"/>
    <w:rsid w:val="00C85929"/>
    <w:rsid w:val="00CB1352"/>
    <w:rsid w:val="00CB2F77"/>
    <w:rsid w:val="00CB3A40"/>
    <w:rsid w:val="00CB6A38"/>
    <w:rsid w:val="00CC195B"/>
    <w:rsid w:val="00CC30C5"/>
    <w:rsid w:val="00CD1BA0"/>
    <w:rsid w:val="00CD38DB"/>
    <w:rsid w:val="00D05140"/>
    <w:rsid w:val="00D10038"/>
    <w:rsid w:val="00D20DC3"/>
    <w:rsid w:val="00D40E71"/>
    <w:rsid w:val="00D44E60"/>
    <w:rsid w:val="00D456BC"/>
    <w:rsid w:val="00D5391D"/>
    <w:rsid w:val="00D55A83"/>
    <w:rsid w:val="00D65A3F"/>
    <w:rsid w:val="00D7247A"/>
    <w:rsid w:val="00D857FE"/>
    <w:rsid w:val="00DA21F2"/>
    <w:rsid w:val="00DA25D0"/>
    <w:rsid w:val="00DA3381"/>
    <w:rsid w:val="00DA6C40"/>
    <w:rsid w:val="00DB05DF"/>
    <w:rsid w:val="00DB20DC"/>
    <w:rsid w:val="00DB3D54"/>
    <w:rsid w:val="00DE264B"/>
    <w:rsid w:val="00E005C5"/>
    <w:rsid w:val="00E137F2"/>
    <w:rsid w:val="00E14A1F"/>
    <w:rsid w:val="00E215E3"/>
    <w:rsid w:val="00E26066"/>
    <w:rsid w:val="00E336A6"/>
    <w:rsid w:val="00E363EC"/>
    <w:rsid w:val="00E56821"/>
    <w:rsid w:val="00E62C05"/>
    <w:rsid w:val="00E70BEF"/>
    <w:rsid w:val="00E81539"/>
    <w:rsid w:val="00E8291D"/>
    <w:rsid w:val="00EA63BB"/>
    <w:rsid w:val="00EA7C42"/>
    <w:rsid w:val="00EB5B12"/>
    <w:rsid w:val="00EC1D92"/>
    <w:rsid w:val="00ED0E8C"/>
    <w:rsid w:val="00ED3DC4"/>
    <w:rsid w:val="00EE1BAC"/>
    <w:rsid w:val="00EE40A1"/>
    <w:rsid w:val="00EF246D"/>
    <w:rsid w:val="00EF5228"/>
    <w:rsid w:val="00F039A1"/>
    <w:rsid w:val="00F25172"/>
    <w:rsid w:val="00F37182"/>
    <w:rsid w:val="00F41DAE"/>
    <w:rsid w:val="00F760D3"/>
    <w:rsid w:val="00F828B9"/>
    <w:rsid w:val="00F82F5B"/>
    <w:rsid w:val="00F852E6"/>
    <w:rsid w:val="00F97824"/>
    <w:rsid w:val="00FA25D7"/>
    <w:rsid w:val="00FB18DC"/>
    <w:rsid w:val="00FC47A0"/>
    <w:rsid w:val="00FC5469"/>
    <w:rsid w:val="00FE5529"/>
    <w:rsid w:val="00FE5771"/>
    <w:rsid w:val="00FF58DA"/>
    <w:rsid w:val="01776600"/>
    <w:rsid w:val="0224E1B2"/>
    <w:rsid w:val="029C9421"/>
    <w:rsid w:val="03171AB1"/>
    <w:rsid w:val="03BC060D"/>
    <w:rsid w:val="04061781"/>
    <w:rsid w:val="0572A913"/>
    <w:rsid w:val="05E11231"/>
    <w:rsid w:val="078C74AF"/>
    <w:rsid w:val="08AC167A"/>
    <w:rsid w:val="08F21E70"/>
    <w:rsid w:val="0984964A"/>
    <w:rsid w:val="0997E0E8"/>
    <w:rsid w:val="099DFC22"/>
    <w:rsid w:val="09CBD471"/>
    <w:rsid w:val="0A21FA40"/>
    <w:rsid w:val="0A42F470"/>
    <w:rsid w:val="0ADE19F5"/>
    <w:rsid w:val="0B7AA839"/>
    <w:rsid w:val="0C11D158"/>
    <w:rsid w:val="0D6368D9"/>
    <w:rsid w:val="0DC88C34"/>
    <w:rsid w:val="0DDDF5AC"/>
    <w:rsid w:val="0E105391"/>
    <w:rsid w:val="105EF89F"/>
    <w:rsid w:val="1355B925"/>
    <w:rsid w:val="1374CA3C"/>
    <w:rsid w:val="14C0655C"/>
    <w:rsid w:val="15B3D90B"/>
    <w:rsid w:val="16A39BCF"/>
    <w:rsid w:val="16BE3E6D"/>
    <w:rsid w:val="1844FCD1"/>
    <w:rsid w:val="1A7DDE47"/>
    <w:rsid w:val="1ABFBB89"/>
    <w:rsid w:val="1B64F994"/>
    <w:rsid w:val="1BB8BEFB"/>
    <w:rsid w:val="1C9DFFB1"/>
    <w:rsid w:val="1CC5F88B"/>
    <w:rsid w:val="1EA681B1"/>
    <w:rsid w:val="1EDD9491"/>
    <w:rsid w:val="1EF4A79B"/>
    <w:rsid w:val="1F4BFBEE"/>
    <w:rsid w:val="2005139C"/>
    <w:rsid w:val="215AB4D3"/>
    <w:rsid w:val="2174AD8C"/>
    <w:rsid w:val="21A6445D"/>
    <w:rsid w:val="229D17CD"/>
    <w:rsid w:val="2371166B"/>
    <w:rsid w:val="23AD37DC"/>
    <w:rsid w:val="24B8453E"/>
    <w:rsid w:val="24DDBADC"/>
    <w:rsid w:val="25AD1925"/>
    <w:rsid w:val="27147A83"/>
    <w:rsid w:val="2717B957"/>
    <w:rsid w:val="2722EE53"/>
    <w:rsid w:val="2726E710"/>
    <w:rsid w:val="275F73FA"/>
    <w:rsid w:val="27E5B7E0"/>
    <w:rsid w:val="27F462D6"/>
    <w:rsid w:val="29059037"/>
    <w:rsid w:val="294AA4D0"/>
    <w:rsid w:val="298DA381"/>
    <w:rsid w:val="2B42369D"/>
    <w:rsid w:val="2BFD4FE2"/>
    <w:rsid w:val="2C87380A"/>
    <w:rsid w:val="2D7CE5B8"/>
    <w:rsid w:val="2E8854CC"/>
    <w:rsid w:val="2EB54E2C"/>
    <w:rsid w:val="2F027C3C"/>
    <w:rsid w:val="2F239FD9"/>
    <w:rsid w:val="2FEF3805"/>
    <w:rsid w:val="3034F0F5"/>
    <w:rsid w:val="30CA8988"/>
    <w:rsid w:val="317FF0B8"/>
    <w:rsid w:val="31EEB962"/>
    <w:rsid w:val="32860690"/>
    <w:rsid w:val="329F0FFD"/>
    <w:rsid w:val="33BBD7BC"/>
    <w:rsid w:val="33DC171A"/>
    <w:rsid w:val="345D8BB4"/>
    <w:rsid w:val="34C6F070"/>
    <w:rsid w:val="352DE3F2"/>
    <w:rsid w:val="365104BD"/>
    <w:rsid w:val="3704BF88"/>
    <w:rsid w:val="377E0705"/>
    <w:rsid w:val="39FF74EA"/>
    <w:rsid w:val="3AB56EF2"/>
    <w:rsid w:val="3AC42218"/>
    <w:rsid w:val="3B188E77"/>
    <w:rsid w:val="3B297D17"/>
    <w:rsid w:val="3CB07AF6"/>
    <w:rsid w:val="3CC24237"/>
    <w:rsid w:val="3D564825"/>
    <w:rsid w:val="3D74F3C7"/>
    <w:rsid w:val="3DABFB71"/>
    <w:rsid w:val="3DE5CDA5"/>
    <w:rsid w:val="3E8C2D77"/>
    <w:rsid w:val="3FB47033"/>
    <w:rsid w:val="4001E264"/>
    <w:rsid w:val="40D82A16"/>
    <w:rsid w:val="40F61A0F"/>
    <w:rsid w:val="4110412D"/>
    <w:rsid w:val="41B0DB14"/>
    <w:rsid w:val="422FAA98"/>
    <w:rsid w:val="425842FD"/>
    <w:rsid w:val="42814D2A"/>
    <w:rsid w:val="432ECC2E"/>
    <w:rsid w:val="432FB360"/>
    <w:rsid w:val="43A3AC21"/>
    <w:rsid w:val="43BC7B64"/>
    <w:rsid w:val="4449997F"/>
    <w:rsid w:val="44658E66"/>
    <w:rsid w:val="44AFBA58"/>
    <w:rsid w:val="4506F225"/>
    <w:rsid w:val="45EC50FA"/>
    <w:rsid w:val="46DA8404"/>
    <w:rsid w:val="481C51CE"/>
    <w:rsid w:val="485C3950"/>
    <w:rsid w:val="48AC908A"/>
    <w:rsid w:val="495F421A"/>
    <w:rsid w:val="49D4E377"/>
    <w:rsid w:val="4A8FC04E"/>
    <w:rsid w:val="4BAE3582"/>
    <w:rsid w:val="4C6443FA"/>
    <w:rsid w:val="4CC677D1"/>
    <w:rsid w:val="4D4700A2"/>
    <w:rsid w:val="4D9BA99C"/>
    <w:rsid w:val="4F5D86DC"/>
    <w:rsid w:val="509C3974"/>
    <w:rsid w:val="50A9E0DA"/>
    <w:rsid w:val="51570498"/>
    <w:rsid w:val="519CF48F"/>
    <w:rsid w:val="53040D38"/>
    <w:rsid w:val="534A2F21"/>
    <w:rsid w:val="5366A384"/>
    <w:rsid w:val="545DC5FF"/>
    <w:rsid w:val="54A69DCC"/>
    <w:rsid w:val="5505A1C3"/>
    <w:rsid w:val="5544CB3A"/>
    <w:rsid w:val="5586B908"/>
    <w:rsid w:val="55F84772"/>
    <w:rsid w:val="5690D8E7"/>
    <w:rsid w:val="58E5ED40"/>
    <w:rsid w:val="592126BB"/>
    <w:rsid w:val="5A5ADCD7"/>
    <w:rsid w:val="5AB8EE51"/>
    <w:rsid w:val="5AF86925"/>
    <w:rsid w:val="5B75378A"/>
    <w:rsid w:val="5D08C271"/>
    <w:rsid w:val="5E6AA47E"/>
    <w:rsid w:val="5F5628F3"/>
    <w:rsid w:val="5F90683F"/>
    <w:rsid w:val="5F99AA72"/>
    <w:rsid w:val="60686A19"/>
    <w:rsid w:val="6158E1A8"/>
    <w:rsid w:val="617372C8"/>
    <w:rsid w:val="61D009C5"/>
    <w:rsid w:val="624F180B"/>
    <w:rsid w:val="631E9FB6"/>
    <w:rsid w:val="63281E42"/>
    <w:rsid w:val="634F75A1"/>
    <w:rsid w:val="63C4B7EC"/>
    <w:rsid w:val="63CBFE93"/>
    <w:rsid w:val="6428FC70"/>
    <w:rsid w:val="6468F95E"/>
    <w:rsid w:val="64CC3700"/>
    <w:rsid w:val="65CD2EE4"/>
    <w:rsid w:val="6738458D"/>
    <w:rsid w:val="68A052BD"/>
    <w:rsid w:val="68A45D4C"/>
    <w:rsid w:val="68CE7300"/>
    <w:rsid w:val="691B93E3"/>
    <w:rsid w:val="6934A5C8"/>
    <w:rsid w:val="697064C0"/>
    <w:rsid w:val="6991CE13"/>
    <w:rsid w:val="699AD890"/>
    <w:rsid w:val="69B47A62"/>
    <w:rsid w:val="69E63A45"/>
    <w:rsid w:val="6AC9B6E4"/>
    <w:rsid w:val="6AEE90E3"/>
    <w:rsid w:val="6C171EFD"/>
    <w:rsid w:val="6C2F345E"/>
    <w:rsid w:val="6C89E691"/>
    <w:rsid w:val="6D5CBB32"/>
    <w:rsid w:val="6DCD36E7"/>
    <w:rsid w:val="6F477F8B"/>
    <w:rsid w:val="6FA1DB87"/>
    <w:rsid w:val="6FF6C00C"/>
    <w:rsid w:val="7086A196"/>
    <w:rsid w:val="73B8C761"/>
    <w:rsid w:val="742B8797"/>
    <w:rsid w:val="742F7E4B"/>
    <w:rsid w:val="74CCFCDA"/>
    <w:rsid w:val="755497C2"/>
    <w:rsid w:val="75B0F035"/>
    <w:rsid w:val="76063E8C"/>
    <w:rsid w:val="7665E67E"/>
    <w:rsid w:val="794E5F50"/>
    <w:rsid w:val="79FA66C5"/>
    <w:rsid w:val="7A2808E5"/>
    <w:rsid w:val="7A55A4BB"/>
    <w:rsid w:val="7AA9D8CF"/>
    <w:rsid w:val="7AAF611C"/>
    <w:rsid w:val="7AD8C5B4"/>
    <w:rsid w:val="7B78B6E9"/>
    <w:rsid w:val="7BF343BC"/>
    <w:rsid w:val="7CDFC845"/>
    <w:rsid w:val="7D91492E"/>
    <w:rsid w:val="7E8C3355"/>
    <w:rsid w:val="7F117AF8"/>
    <w:rsid w:val="7F701074"/>
    <w:rsid w:val="7FA3298D"/>
    <w:rsid w:val="7FD66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E01F4D"/>
  <w15:chartTrackingRefBased/>
  <w15:docId w15:val="{0B05CEB3-40E2-4A60-A094-014080FD3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5172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39A1"/>
    <w:pPr>
      <w:keepNext/>
      <w:keepLines/>
      <w:spacing w:before="480" w:after="120"/>
      <w:outlineLvl w:val="0"/>
    </w:pPr>
    <w:rPr>
      <w:rFonts w:ascii="Calibri" w:eastAsiaTheme="majorEastAsia" w:hAnsi="Calibri" w:cstheme="majorBidi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6AED"/>
    <w:pPr>
      <w:keepNext/>
      <w:keepLines/>
      <w:spacing w:before="280" w:after="80"/>
      <w:outlineLvl w:val="1"/>
    </w:pPr>
    <w:rPr>
      <w:rFonts w:ascii="Calibri" w:eastAsiaTheme="majorEastAsia" w:hAnsi="Calibri" w:cstheme="majorBidi"/>
      <w:b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6C40"/>
    <w:pPr>
      <w:keepNext/>
      <w:keepLines/>
      <w:spacing w:before="280" w:after="80"/>
      <w:outlineLvl w:val="2"/>
    </w:pPr>
    <w:rPr>
      <w:rFonts w:ascii="Calibri" w:eastAsiaTheme="majorEastAsia" w:hAnsi="Calibri" w:cstheme="majorBidi"/>
      <w:b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736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039A1"/>
    <w:rPr>
      <w:rFonts w:ascii="Calibri" w:eastAsiaTheme="majorEastAsia" w:hAnsi="Calibri" w:cstheme="majorBidi"/>
      <w:sz w:val="48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676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56767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1011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118C"/>
  </w:style>
  <w:style w:type="paragraph" w:styleId="Footer">
    <w:name w:val="footer"/>
    <w:basedOn w:val="Normal"/>
    <w:link w:val="FooterChar"/>
    <w:uiPriority w:val="99"/>
    <w:unhideWhenUsed/>
    <w:rsid w:val="001011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118C"/>
  </w:style>
  <w:style w:type="paragraph" w:styleId="Title">
    <w:name w:val="Title"/>
    <w:basedOn w:val="Normal"/>
    <w:next w:val="Normal"/>
    <w:link w:val="TitleChar"/>
    <w:uiPriority w:val="10"/>
    <w:qFormat/>
    <w:rsid w:val="0010118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118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16AED"/>
    <w:rPr>
      <w:rFonts w:ascii="Calibri" w:eastAsiaTheme="majorEastAsia" w:hAnsi="Calibri" w:cstheme="majorBidi"/>
      <w:b/>
      <w:sz w:val="3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5A44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44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44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4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40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A4402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A6C40"/>
    <w:rPr>
      <w:rFonts w:ascii="Calibri" w:eastAsiaTheme="majorEastAsia" w:hAnsi="Calibri" w:cstheme="majorBidi"/>
      <w:b/>
      <w:sz w:val="28"/>
      <w:szCs w:val="24"/>
    </w:rPr>
  </w:style>
  <w:style w:type="character" w:styleId="Mention">
    <w:name w:val="Mention"/>
    <w:basedOn w:val="DefaultParagraphFont"/>
    <w:uiPriority w:val="99"/>
    <w:unhideWhenUsed/>
    <w:rsid w:val="008737BD"/>
    <w:rPr>
      <w:color w:val="2B579A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7D36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3.emf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ac4d59-b78b-4c7c-a184-ee6bac8c0d62" xsi:nil="true"/>
    <lcf76f155ced4ddcb4097134ff3c332f xmlns="a0470cb2-2546-4692-a8af-5f5007d101e3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F9323777355B4AA1F446D999EE99FF" ma:contentTypeVersion="18" ma:contentTypeDescription="Create a new document." ma:contentTypeScope="" ma:versionID="a54d9712bdea1bb722a2e89c60de1bed">
  <xsd:schema xmlns:xsd="http://www.w3.org/2001/XMLSchema" xmlns:xs="http://www.w3.org/2001/XMLSchema" xmlns:p="http://schemas.microsoft.com/office/2006/metadata/properties" xmlns:ns2="a0470cb2-2546-4692-a8af-5f5007d101e3" xmlns:ns3="c3ac4d59-b78b-4c7c-a184-ee6bac8c0d62" targetNamespace="http://schemas.microsoft.com/office/2006/metadata/properties" ma:root="true" ma:fieldsID="aab8b1ba2c00dfee0079667c22ef9e3d" ns2:_="" ns3:_="">
    <xsd:import namespace="a0470cb2-2546-4692-a8af-5f5007d101e3"/>
    <xsd:import namespace="c3ac4d59-b78b-4c7c-a184-ee6bac8c0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470cb2-2546-4692-a8af-5f5007d101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643bf9-c92d-4565-8aae-71318312e3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ac4d59-b78b-4c7c-a184-ee6bac8c0d6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7ca0099-0f04-4ee3-befa-5bf41d5d316e}" ma:internalName="TaxCatchAll" ma:showField="CatchAllData" ma:web="c3ac4d59-b78b-4c7c-a184-ee6bac8c0d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E3F3B7-CDBF-429D-91B3-82FC5BFE39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9B77BA-0B81-4069-86DE-0581B7CD410C}">
  <ds:schemaRefs>
    <ds:schemaRef ds:uri="http://schemas.microsoft.com/office/2006/metadata/properties"/>
    <ds:schemaRef ds:uri="http://schemas.microsoft.com/office/infopath/2007/PartnerControls"/>
    <ds:schemaRef ds:uri="c3ac4d59-b78b-4c7c-a184-ee6bac8c0d62"/>
    <ds:schemaRef ds:uri="a0470cb2-2546-4692-a8af-5f5007d101e3"/>
  </ds:schemaRefs>
</ds:datastoreItem>
</file>

<file path=customXml/itemProps3.xml><?xml version="1.0" encoding="utf-8"?>
<ds:datastoreItem xmlns:ds="http://schemas.openxmlformats.org/officeDocument/2006/customXml" ds:itemID="{473EA716-F798-40F7-BB23-C220B55A28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470cb2-2546-4692-a8af-5f5007d101e3"/>
    <ds:schemaRef ds:uri="c3ac4d59-b78b-4c7c-a184-ee6bac8c0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074312-BBF0-464B-8CD3-CB9D58DB11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986</Words>
  <Characters>562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 Calendar 2024-2025</vt:lpstr>
    </vt:vector>
  </TitlesOfParts>
  <Company/>
  <LinksUpToDate>false</LinksUpToDate>
  <CharactersWithSpaces>6594</CharactersWithSpaces>
  <SharedDoc>false</SharedDoc>
  <HLinks>
    <vt:vector size="12" baseType="variant">
      <vt:variant>
        <vt:i4>917585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2024-2025_CAN_Events_1</vt:lpwstr>
      </vt:variant>
      <vt:variant>
        <vt:i4>5308450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2024-2025_CAN_Events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alendar 2024-2025</dc:title>
  <dc:subject/>
  <dc:creator>Canadian Accessibility Network</dc:creator>
  <cp:keywords/>
  <dc:description/>
  <cp:lastModifiedBy>Ariel Birkinshaw</cp:lastModifiedBy>
  <cp:revision>4</cp:revision>
  <dcterms:created xsi:type="dcterms:W3CDTF">2024-05-03T18:22:00Z</dcterms:created>
  <dcterms:modified xsi:type="dcterms:W3CDTF">2024-05-03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5312e5baee4613d313d321fc445ac24221451a9bf6bd885d1fe049a7fcf09e</vt:lpwstr>
  </property>
  <property fmtid="{D5CDD505-2E9C-101B-9397-08002B2CF9AE}" pid="3" name="ContentTypeId">
    <vt:lpwstr>0x010100D6F9323777355B4AA1F446D999EE99FF</vt:lpwstr>
  </property>
  <property fmtid="{D5CDD505-2E9C-101B-9397-08002B2CF9AE}" pid="4" name="MediaServiceImageTags">
    <vt:lpwstr/>
  </property>
</Properties>
</file>